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65259" w14:textId="77777777" w:rsidR="003640E0" w:rsidRDefault="003640E0" w:rsidP="566CA3A8">
      <w:pPr>
        <w:spacing w:afterAutospacing="1"/>
        <w:jc w:val="center"/>
        <w:rPr>
          <w:rStyle w:val="Heading1Char"/>
          <w:u w:val="single"/>
        </w:rPr>
      </w:pPr>
    </w:p>
    <w:p w14:paraId="47F6D909" w14:textId="6F8C0847" w:rsidR="566CA3A8" w:rsidRPr="00013344" w:rsidRDefault="5E5B67AA" w:rsidP="00F41587">
      <w:pPr>
        <w:pStyle w:val="Heading1"/>
        <w:rPr>
          <w:rStyle w:val="Heading1Char"/>
        </w:rPr>
      </w:pPr>
      <w:r w:rsidRPr="00013344">
        <w:rPr>
          <w:rStyle w:val="Heading1Char"/>
        </w:rPr>
        <w:t xml:space="preserve">DSB </w:t>
      </w:r>
      <w:r w:rsidR="00012161" w:rsidRPr="00013344">
        <w:rPr>
          <w:rStyle w:val="Heading1Char"/>
        </w:rPr>
        <w:t>UAT</w:t>
      </w:r>
      <w:r w:rsidR="00012161">
        <w:rPr>
          <w:rStyle w:val="Heading1Char"/>
        </w:rPr>
        <w:t>-</w:t>
      </w:r>
      <w:r w:rsidR="00012161" w:rsidRPr="00013344">
        <w:rPr>
          <w:rStyle w:val="Heading1Char"/>
        </w:rPr>
        <w:t xml:space="preserve">DR </w:t>
      </w:r>
      <w:r w:rsidR="0020315F">
        <w:rPr>
          <w:rStyle w:val="Heading1Char"/>
        </w:rPr>
        <w:t>E</w:t>
      </w:r>
      <w:r w:rsidR="00012161" w:rsidRPr="00013344">
        <w:rPr>
          <w:rStyle w:val="Heading1Char"/>
        </w:rPr>
        <w:t xml:space="preserve">nvironment </w:t>
      </w:r>
      <w:r w:rsidR="0020315F">
        <w:rPr>
          <w:rStyle w:val="Heading1Char"/>
        </w:rPr>
        <w:t>C</w:t>
      </w:r>
      <w:r w:rsidR="008E0F7E" w:rsidRPr="00013344">
        <w:rPr>
          <w:rStyle w:val="Heading1Char"/>
        </w:rPr>
        <w:t xml:space="preserve">onnectivity </w:t>
      </w:r>
      <w:r w:rsidR="0020315F">
        <w:rPr>
          <w:rStyle w:val="Heading1Char"/>
        </w:rPr>
        <w:t>T</w:t>
      </w:r>
      <w:r w:rsidR="00BF2350">
        <w:rPr>
          <w:rStyle w:val="Heading1Char"/>
        </w:rPr>
        <w:t>estin</w:t>
      </w:r>
      <w:r w:rsidR="00012161">
        <w:rPr>
          <w:rStyle w:val="Heading1Char"/>
        </w:rPr>
        <w:t>g</w:t>
      </w:r>
      <w:r w:rsidR="735457CA" w:rsidRPr="00013344">
        <w:rPr>
          <w:rStyle w:val="Heading1Char"/>
        </w:rPr>
        <w:t xml:space="preserve"> </w:t>
      </w:r>
    </w:p>
    <w:p w14:paraId="108F005D" w14:textId="77777777" w:rsidR="00DA0382" w:rsidRDefault="00DA0382" w:rsidP="00417569">
      <w:pPr>
        <w:rPr>
          <w:b/>
          <w:u w:val="single"/>
        </w:rPr>
      </w:pPr>
    </w:p>
    <w:p w14:paraId="5E3A6A96" w14:textId="363C614C" w:rsidR="00417569" w:rsidRPr="00063F53" w:rsidRDefault="00417569" w:rsidP="00B82FB7">
      <w:pPr>
        <w:pStyle w:val="Heading1"/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</w:pPr>
      <w:r w:rsidRPr="00063F53"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  <w:t xml:space="preserve">Overview </w:t>
      </w:r>
    </w:p>
    <w:p w14:paraId="58FCE12A" w14:textId="67932E4A" w:rsidR="006861CC" w:rsidRDefault="00142796" w:rsidP="00417569">
      <w:r>
        <w:t>The purpose of t</w:t>
      </w:r>
      <w:r w:rsidR="002E6879" w:rsidRPr="002E6879">
        <w:t xml:space="preserve">his document </w:t>
      </w:r>
      <w:r w:rsidR="000C399A">
        <w:t>is t</w:t>
      </w:r>
      <w:r w:rsidR="00417569" w:rsidRPr="002E6879">
        <w:t>o ensure</w:t>
      </w:r>
      <w:r w:rsidR="00942E0A">
        <w:t xml:space="preserve"> all clients participating in the 2021 UAT DR test</w:t>
      </w:r>
      <w:r w:rsidR="00DD2087" w:rsidRPr="002E6879">
        <w:t xml:space="preserve"> </w:t>
      </w:r>
      <w:r w:rsidR="00417569" w:rsidRPr="002E6879">
        <w:t xml:space="preserve">can </w:t>
      </w:r>
      <w:r w:rsidR="00615124">
        <w:t xml:space="preserve">successfully </w:t>
      </w:r>
      <w:r w:rsidR="00417569" w:rsidRPr="002E6879">
        <w:t xml:space="preserve">connect </w:t>
      </w:r>
      <w:r w:rsidR="00114F59">
        <w:t xml:space="preserve">to </w:t>
      </w:r>
      <w:r w:rsidR="00417569" w:rsidRPr="002E6879">
        <w:t>the DSB UAT</w:t>
      </w:r>
      <w:r>
        <w:t>-</w:t>
      </w:r>
      <w:r w:rsidR="00417569" w:rsidRPr="002E6879">
        <w:t xml:space="preserve">DR </w:t>
      </w:r>
      <w:r w:rsidR="00784E24">
        <w:t xml:space="preserve">environment </w:t>
      </w:r>
      <w:r w:rsidR="00417569" w:rsidRPr="002E6879">
        <w:t>situated in N</w:t>
      </w:r>
      <w:r w:rsidR="00B87A6F" w:rsidRPr="002E6879">
        <w:t xml:space="preserve">orth </w:t>
      </w:r>
      <w:r w:rsidR="00417569" w:rsidRPr="002E6879">
        <w:t>A</w:t>
      </w:r>
      <w:r w:rsidR="00B87A6F" w:rsidRPr="002E6879">
        <w:t>merica</w:t>
      </w:r>
      <w:r w:rsidR="00473D86">
        <w:t>.</w:t>
      </w:r>
    </w:p>
    <w:p w14:paraId="438D54A7" w14:textId="77777777" w:rsidR="00AC257B" w:rsidRDefault="00AC257B" w:rsidP="00417569"/>
    <w:p w14:paraId="0C402446" w14:textId="77777777" w:rsidR="00C2589E" w:rsidRDefault="00C2589E" w:rsidP="00417569"/>
    <w:p w14:paraId="759103B3" w14:textId="43341906" w:rsidR="00417569" w:rsidRDefault="00473D86" w:rsidP="00417569">
      <w:r>
        <w:t xml:space="preserve">All tests in this document will use temporary DNS entries </w:t>
      </w:r>
      <w:r w:rsidR="00AC2CCA">
        <w:t xml:space="preserve">for the purpose </w:t>
      </w:r>
      <w:r w:rsidR="005E3566">
        <w:t xml:space="preserve">of </w:t>
      </w:r>
      <w:r w:rsidR="00AC2CCA">
        <w:t>proving connectivity</w:t>
      </w:r>
      <w:r w:rsidR="00F640BB">
        <w:t>/functionality</w:t>
      </w:r>
      <w:r w:rsidR="00AC2CCA">
        <w:t xml:space="preserve"> while </w:t>
      </w:r>
      <w:r w:rsidR="006861CC">
        <w:t xml:space="preserve">ensuring the </w:t>
      </w:r>
      <w:r w:rsidR="00784E24">
        <w:t>live</w:t>
      </w:r>
      <w:r w:rsidR="006861CC">
        <w:t xml:space="preserve"> UAT environment </w:t>
      </w:r>
      <w:r w:rsidR="000139AF">
        <w:t xml:space="preserve">situated </w:t>
      </w:r>
      <w:r w:rsidR="00784E24">
        <w:t>in Ireland is not affected</w:t>
      </w:r>
      <w:r w:rsidR="00A002C0">
        <w:t>. See below</w:t>
      </w:r>
      <w:r w:rsidR="00140C71">
        <w:t>:</w:t>
      </w:r>
    </w:p>
    <w:p w14:paraId="512D7AB0" w14:textId="58C8906C" w:rsidR="00A14BC6" w:rsidRDefault="00A14BC6" w:rsidP="00417569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977"/>
        <w:gridCol w:w="5479"/>
      </w:tblGrid>
      <w:tr w:rsidR="00A14BC6" w14:paraId="329408F9" w14:textId="77777777" w:rsidTr="0063529F">
        <w:tc>
          <w:tcPr>
            <w:tcW w:w="2380" w:type="pct"/>
            <w:shd w:val="clear" w:color="auto" w:fill="000000" w:themeFill="text1"/>
          </w:tcPr>
          <w:p w14:paraId="6672B3D0" w14:textId="5DF70DD9" w:rsidR="00A14BC6" w:rsidRPr="00AE415A" w:rsidRDefault="00A14BC6" w:rsidP="00417569">
            <w:pPr>
              <w:rPr>
                <w:b/>
                <w:bCs/>
                <w:color w:val="FFFFFF" w:themeColor="background1"/>
              </w:rPr>
            </w:pPr>
            <w:r w:rsidRPr="00AE415A">
              <w:rPr>
                <w:b/>
                <w:bCs/>
                <w:color w:val="FFFFFF" w:themeColor="background1"/>
              </w:rPr>
              <w:t>Connectivity Type</w:t>
            </w:r>
          </w:p>
        </w:tc>
        <w:tc>
          <w:tcPr>
            <w:tcW w:w="2620" w:type="pct"/>
            <w:shd w:val="clear" w:color="auto" w:fill="000000" w:themeFill="text1"/>
          </w:tcPr>
          <w:p w14:paraId="59692A99" w14:textId="2BB6C198" w:rsidR="00A14BC6" w:rsidRPr="00AE415A" w:rsidRDefault="000E6904" w:rsidP="00417569">
            <w:pPr>
              <w:rPr>
                <w:b/>
                <w:bCs/>
                <w:color w:val="FFFFFF" w:themeColor="background1"/>
              </w:rPr>
            </w:pPr>
            <w:r w:rsidRPr="00AE415A">
              <w:rPr>
                <w:b/>
                <w:bCs/>
                <w:color w:val="FFFFFF" w:themeColor="background1"/>
              </w:rPr>
              <w:t xml:space="preserve">Temporary </w:t>
            </w:r>
            <w:r w:rsidR="003541E2">
              <w:rPr>
                <w:b/>
                <w:bCs/>
                <w:color w:val="FFFFFF" w:themeColor="background1"/>
              </w:rPr>
              <w:t>DNS</w:t>
            </w:r>
          </w:p>
        </w:tc>
      </w:tr>
      <w:tr w:rsidR="00A14BC6" w14:paraId="3AA7E992" w14:textId="77777777" w:rsidTr="0063529F">
        <w:tc>
          <w:tcPr>
            <w:tcW w:w="2380" w:type="pct"/>
          </w:tcPr>
          <w:p w14:paraId="742906AE" w14:textId="533DD02E" w:rsidR="000E6904" w:rsidRDefault="000E6904" w:rsidP="00417569">
            <w:r>
              <w:t>GUI</w:t>
            </w:r>
          </w:p>
        </w:tc>
        <w:tc>
          <w:tcPr>
            <w:tcW w:w="2620" w:type="pct"/>
          </w:tcPr>
          <w:p w14:paraId="64F23353" w14:textId="4BE2D4D7" w:rsidR="00A14BC6" w:rsidRDefault="00D1700C" w:rsidP="00417569">
            <w:r w:rsidRPr="00EB21B0">
              <w:t>uat-dr.anna-dsb.com</w:t>
            </w:r>
          </w:p>
        </w:tc>
      </w:tr>
      <w:tr w:rsidR="00A14BC6" w14:paraId="79DB8311" w14:textId="77777777" w:rsidTr="0063529F">
        <w:tc>
          <w:tcPr>
            <w:tcW w:w="2380" w:type="pct"/>
          </w:tcPr>
          <w:p w14:paraId="56B84786" w14:textId="562F7F0F" w:rsidR="00A14BC6" w:rsidRDefault="000E6904" w:rsidP="00417569">
            <w:r>
              <w:t>Rest</w:t>
            </w:r>
          </w:p>
        </w:tc>
        <w:tc>
          <w:tcPr>
            <w:tcW w:w="2620" w:type="pct"/>
          </w:tcPr>
          <w:p w14:paraId="769CD670" w14:textId="580C0EE6" w:rsidR="00A14BC6" w:rsidRDefault="00D1700C" w:rsidP="00417569">
            <w:r w:rsidRPr="00EB21B0">
              <w:t>uat-dr.anna-dsb.com</w:t>
            </w:r>
          </w:p>
        </w:tc>
      </w:tr>
      <w:tr w:rsidR="00A14BC6" w14:paraId="6E93E3A8" w14:textId="77777777" w:rsidTr="0063529F">
        <w:tc>
          <w:tcPr>
            <w:tcW w:w="2380" w:type="pct"/>
          </w:tcPr>
          <w:p w14:paraId="75401118" w14:textId="6D4D9983" w:rsidR="00A14BC6" w:rsidRDefault="006F0B30" w:rsidP="00417569">
            <w:r>
              <w:t>Fix Internet</w:t>
            </w:r>
          </w:p>
        </w:tc>
        <w:tc>
          <w:tcPr>
            <w:tcW w:w="2620" w:type="pct"/>
          </w:tcPr>
          <w:p w14:paraId="35DCB18B" w14:textId="573782BB" w:rsidR="00A14BC6" w:rsidRDefault="00D1700C" w:rsidP="00417569">
            <w:r w:rsidRPr="00A45E72">
              <w:rPr>
                <w:rFonts w:cstheme="minorHAnsi"/>
                <w:color w:val="333333"/>
                <w:lang w:val="en-US"/>
              </w:rPr>
              <w:t>fix</w:t>
            </w:r>
            <w:r>
              <w:rPr>
                <w:rFonts w:cstheme="minorHAnsi"/>
                <w:color w:val="333333"/>
                <w:lang w:val="en-US"/>
              </w:rPr>
              <w:t>-</w:t>
            </w:r>
            <w:r w:rsidRPr="00A45E72">
              <w:rPr>
                <w:rFonts w:cstheme="minorHAnsi"/>
                <w:color w:val="333333"/>
                <w:lang w:val="en-US"/>
              </w:rPr>
              <w:t>uat</w:t>
            </w:r>
            <w:r>
              <w:rPr>
                <w:rFonts w:cstheme="minorHAnsi"/>
                <w:color w:val="333333"/>
                <w:lang w:val="en-US"/>
              </w:rPr>
              <w:t>-dr</w:t>
            </w:r>
            <w:r w:rsidRPr="00A45E72">
              <w:rPr>
                <w:rFonts w:cstheme="minorHAnsi"/>
                <w:color w:val="333333"/>
                <w:lang w:val="en-US"/>
              </w:rPr>
              <w:t>.anna-dsb.com</w:t>
            </w:r>
          </w:p>
        </w:tc>
      </w:tr>
      <w:tr w:rsidR="00D1700C" w14:paraId="277F3DD0" w14:textId="77777777" w:rsidTr="0063529F">
        <w:tc>
          <w:tcPr>
            <w:tcW w:w="2380" w:type="pct"/>
          </w:tcPr>
          <w:p w14:paraId="7F55FCD7" w14:textId="1CAB216F" w:rsidR="00D1700C" w:rsidRDefault="00D1700C" w:rsidP="00417569">
            <w:r>
              <w:t xml:space="preserve">Fix VPN / BT </w:t>
            </w:r>
            <w:proofErr w:type="spellStart"/>
            <w:r>
              <w:t>Radianz</w:t>
            </w:r>
            <w:proofErr w:type="spellEnd"/>
          </w:p>
        </w:tc>
        <w:tc>
          <w:tcPr>
            <w:tcW w:w="2620" w:type="pct"/>
          </w:tcPr>
          <w:p w14:paraId="20D1B0FA" w14:textId="008A406E" w:rsidR="00D1700C" w:rsidRDefault="3B6BDA12" w:rsidP="00417569">
            <w:r w:rsidRPr="492B7E9F">
              <w:rPr>
                <w:color w:val="333333"/>
                <w:lang w:val="en-US"/>
              </w:rPr>
              <w:t>f</w:t>
            </w:r>
            <w:r w:rsidR="6C48650C" w:rsidRPr="492B7E9F">
              <w:rPr>
                <w:color w:val="333333"/>
                <w:lang w:val="en-US"/>
              </w:rPr>
              <w:t>ix-uat-dr.anna-dsb.com</w:t>
            </w:r>
          </w:p>
        </w:tc>
      </w:tr>
    </w:tbl>
    <w:p w14:paraId="21595AF3" w14:textId="09140341" w:rsidR="00A14BC6" w:rsidRDefault="009735DC" w:rsidP="009735DC">
      <w:pPr>
        <w:pStyle w:val="Caption"/>
        <w:jc w:val="center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1</w:t>
      </w:r>
      <w:r>
        <w:fldChar w:fldCharType="end"/>
      </w:r>
      <w:r>
        <w:t xml:space="preserve"> - Temporary </w:t>
      </w:r>
      <w:r w:rsidR="003541E2">
        <w:t>DNS</w:t>
      </w:r>
    </w:p>
    <w:p w14:paraId="393DC2ED" w14:textId="77777777" w:rsidR="005112AE" w:rsidRDefault="005112AE" w:rsidP="00417569"/>
    <w:p w14:paraId="50BCB33C" w14:textId="6CBA0273" w:rsidR="00225D51" w:rsidRDefault="005112AE" w:rsidP="00417569">
      <w:r>
        <w:t xml:space="preserve">For the </w:t>
      </w:r>
      <w:r w:rsidR="00896497">
        <w:t xml:space="preserve">UAT DR event the current live </w:t>
      </w:r>
      <w:r w:rsidR="00784C3E">
        <w:t>DNS</w:t>
      </w:r>
      <w:r w:rsidR="00896497">
        <w:t xml:space="preserve"> </w:t>
      </w:r>
      <w:r w:rsidR="00784C3E">
        <w:t xml:space="preserve">records </w:t>
      </w:r>
      <w:r w:rsidR="00896497">
        <w:t xml:space="preserve">will be repointed to </w:t>
      </w:r>
      <w:r w:rsidR="00ED69C5">
        <w:t xml:space="preserve">UAT DR environment. See </w:t>
      </w:r>
      <w:proofErr w:type="gramStart"/>
      <w:r w:rsidR="00ED69C5">
        <w:t>below</w:t>
      </w:r>
      <w:proofErr w:type="gramEnd"/>
    </w:p>
    <w:p w14:paraId="562C90DC" w14:textId="06BE2D61" w:rsidR="00ED69C5" w:rsidRDefault="00ED69C5" w:rsidP="00417569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977"/>
        <w:gridCol w:w="5479"/>
      </w:tblGrid>
      <w:tr w:rsidR="00ED69C5" w14:paraId="524EC24C" w14:textId="77777777" w:rsidTr="0063529F">
        <w:tc>
          <w:tcPr>
            <w:tcW w:w="2380" w:type="pct"/>
            <w:shd w:val="clear" w:color="auto" w:fill="000000" w:themeFill="text1"/>
          </w:tcPr>
          <w:p w14:paraId="63F950D2" w14:textId="77777777" w:rsidR="00ED69C5" w:rsidRPr="00E03CD2" w:rsidRDefault="00ED69C5" w:rsidP="00D12CAE">
            <w:pPr>
              <w:rPr>
                <w:b/>
                <w:bCs/>
                <w:color w:val="FFFFFF" w:themeColor="background1"/>
              </w:rPr>
            </w:pPr>
            <w:r w:rsidRPr="00E03CD2">
              <w:rPr>
                <w:b/>
                <w:bCs/>
                <w:color w:val="FFFFFF" w:themeColor="background1"/>
              </w:rPr>
              <w:t>Connectivity Type</w:t>
            </w:r>
          </w:p>
        </w:tc>
        <w:tc>
          <w:tcPr>
            <w:tcW w:w="2620" w:type="pct"/>
            <w:shd w:val="clear" w:color="auto" w:fill="000000" w:themeFill="text1"/>
          </w:tcPr>
          <w:p w14:paraId="6E9E8485" w14:textId="0F48C9B0" w:rsidR="00ED69C5" w:rsidRPr="00E03CD2" w:rsidRDefault="009735DC" w:rsidP="00D12CAE">
            <w:pPr>
              <w:rPr>
                <w:b/>
                <w:bCs/>
                <w:color w:val="FFFFFF" w:themeColor="background1"/>
              </w:rPr>
            </w:pPr>
            <w:r w:rsidRPr="00E03CD2">
              <w:rPr>
                <w:b/>
                <w:bCs/>
                <w:color w:val="FFFFFF" w:themeColor="background1"/>
              </w:rPr>
              <w:t xml:space="preserve">UAT Live </w:t>
            </w:r>
            <w:r w:rsidR="003541E2">
              <w:rPr>
                <w:b/>
                <w:bCs/>
                <w:color w:val="FFFFFF" w:themeColor="background1"/>
              </w:rPr>
              <w:t>DNS</w:t>
            </w:r>
          </w:p>
        </w:tc>
      </w:tr>
      <w:tr w:rsidR="00ED69C5" w14:paraId="666642E6" w14:textId="77777777" w:rsidTr="0063529F">
        <w:tc>
          <w:tcPr>
            <w:tcW w:w="2380" w:type="pct"/>
          </w:tcPr>
          <w:p w14:paraId="3280D1AD" w14:textId="77777777" w:rsidR="00ED69C5" w:rsidRDefault="00ED69C5" w:rsidP="00D12CAE">
            <w:r>
              <w:t>GUI</w:t>
            </w:r>
          </w:p>
        </w:tc>
        <w:tc>
          <w:tcPr>
            <w:tcW w:w="2620" w:type="pct"/>
          </w:tcPr>
          <w:p w14:paraId="12F89B30" w14:textId="09533225" w:rsidR="00ED69C5" w:rsidRDefault="00ED69C5" w:rsidP="00D12CAE">
            <w:r w:rsidRPr="00EB21B0">
              <w:t>uat.anna-dsb.com</w:t>
            </w:r>
          </w:p>
        </w:tc>
      </w:tr>
      <w:tr w:rsidR="00ED69C5" w14:paraId="0437B7CD" w14:textId="77777777" w:rsidTr="0063529F">
        <w:tc>
          <w:tcPr>
            <w:tcW w:w="2380" w:type="pct"/>
          </w:tcPr>
          <w:p w14:paraId="7C214FD0" w14:textId="77777777" w:rsidR="00ED69C5" w:rsidRDefault="00ED69C5" w:rsidP="00D12CAE">
            <w:r>
              <w:t>Rest</w:t>
            </w:r>
          </w:p>
        </w:tc>
        <w:tc>
          <w:tcPr>
            <w:tcW w:w="2620" w:type="pct"/>
          </w:tcPr>
          <w:p w14:paraId="24FFCBBC" w14:textId="420A5065" w:rsidR="00ED69C5" w:rsidRDefault="00ED69C5" w:rsidP="00D12CAE">
            <w:r w:rsidRPr="00EB21B0">
              <w:t>uat.anna-dsb.com</w:t>
            </w:r>
          </w:p>
        </w:tc>
      </w:tr>
      <w:tr w:rsidR="00ED69C5" w14:paraId="5210A931" w14:textId="77777777" w:rsidTr="0063529F">
        <w:tc>
          <w:tcPr>
            <w:tcW w:w="2380" w:type="pct"/>
          </w:tcPr>
          <w:p w14:paraId="6892F868" w14:textId="77777777" w:rsidR="00ED69C5" w:rsidRDefault="00ED69C5" w:rsidP="00D12CAE">
            <w:r>
              <w:t>Fix Internet</w:t>
            </w:r>
          </w:p>
        </w:tc>
        <w:tc>
          <w:tcPr>
            <w:tcW w:w="2620" w:type="pct"/>
          </w:tcPr>
          <w:p w14:paraId="69508BD0" w14:textId="2431929D" w:rsidR="00ED69C5" w:rsidRDefault="00ED69C5" w:rsidP="00D12CAE">
            <w:r w:rsidRPr="00A45E72">
              <w:rPr>
                <w:rFonts w:cstheme="minorHAnsi"/>
                <w:color w:val="333333"/>
                <w:lang w:val="en-US"/>
              </w:rPr>
              <w:t>fix</w:t>
            </w:r>
            <w:r>
              <w:rPr>
                <w:rFonts w:cstheme="minorHAnsi"/>
                <w:color w:val="333333"/>
                <w:lang w:val="en-US"/>
              </w:rPr>
              <w:t>-</w:t>
            </w:r>
            <w:r w:rsidRPr="00A45E72">
              <w:rPr>
                <w:rFonts w:cstheme="minorHAnsi"/>
                <w:color w:val="333333"/>
                <w:lang w:val="en-US"/>
              </w:rPr>
              <w:t>uat.anna-dsb.com</w:t>
            </w:r>
          </w:p>
        </w:tc>
      </w:tr>
      <w:tr w:rsidR="00ED69C5" w14:paraId="20331D2C" w14:textId="77777777" w:rsidTr="0063529F">
        <w:tc>
          <w:tcPr>
            <w:tcW w:w="2380" w:type="pct"/>
          </w:tcPr>
          <w:p w14:paraId="64379597" w14:textId="77777777" w:rsidR="00ED69C5" w:rsidRDefault="00ED69C5" w:rsidP="00D12CAE">
            <w:r>
              <w:t xml:space="preserve">Fix VPN / BT </w:t>
            </w:r>
            <w:proofErr w:type="spellStart"/>
            <w:r>
              <w:t>Radianz</w:t>
            </w:r>
            <w:proofErr w:type="spellEnd"/>
          </w:p>
        </w:tc>
        <w:tc>
          <w:tcPr>
            <w:tcW w:w="2620" w:type="pct"/>
          </w:tcPr>
          <w:p w14:paraId="4372A510" w14:textId="2482D477" w:rsidR="00ED69C5" w:rsidRDefault="00ED69C5" w:rsidP="00D12CAE">
            <w:r w:rsidRPr="00A45E72">
              <w:rPr>
                <w:rFonts w:cstheme="minorHAnsi"/>
                <w:color w:val="333333"/>
                <w:lang w:val="en-US"/>
              </w:rPr>
              <w:t>Fix</w:t>
            </w:r>
            <w:r>
              <w:rPr>
                <w:rFonts w:cstheme="minorHAnsi"/>
                <w:color w:val="333333"/>
                <w:lang w:val="en-US"/>
              </w:rPr>
              <w:t>1-</w:t>
            </w:r>
            <w:r w:rsidRPr="00A45E72">
              <w:rPr>
                <w:rFonts w:cstheme="minorHAnsi"/>
                <w:color w:val="333333"/>
                <w:lang w:val="en-US"/>
              </w:rPr>
              <w:t>uat.anna-dsb.com</w:t>
            </w:r>
            <w:r>
              <w:rPr>
                <w:rFonts w:cstheme="minorHAnsi"/>
                <w:color w:val="333333"/>
                <w:lang w:val="en-US"/>
              </w:rPr>
              <w:t>,</w:t>
            </w:r>
          </w:p>
        </w:tc>
      </w:tr>
    </w:tbl>
    <w:p w14:paraId="672A6659" w14:textId="1784708C" w:rsidR="00417569" w:rsidRPr="00C2589E" w:rsidRDefault="009735DC" w:rsidP="00C2589E">
      <w:pPr>
        <w:pStyle w:val="Caption"/>
        <w:jc w:val="center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2</w:t>
      </w:r>
      <w:r>
        <w:fldChar w:fldCharType="end"/>
      </w:r>
      <w:r>
        <w:t xml:space="preserve"> - UAT Live </w:t>
      </w:r>
      <w:r w:rsidR="003541E2">
        <w:t>DNS</w:t>
      </w:r>
    </w:p>
    <w:p w14:paraId="106EE87B" w14:textId="77777777" w:rsidR="009E1219" w:rsidRDefault="4BCD7E2C" w:rsidP="4BCD7E2C">
      <w:r w:rsidRPr="0069215D">
        <w:t xml:space="preserve">If you have any questions or queries, please contact </w:t>
      </w:r>
      <w:hyperlink r:id="rId11">
        <w:r w:rsidRPr="0069215D">
          <w:rPr>
            <w:rStyle w:val="Hyperlink"/>
          </w:rPr>
          <w:t>technical.support@ANNA-DSB.com</w:t>
        </w:r>
      </w:hyperlink>
      <w:r w:rsidRPr="0069215D">
        <w:t xml:space="preserve">. </w:t>
      </w:r>
    </w:p>
    <w:p w14:paraId="732F6B0F" w14:textId="77777777" w:rsidR="009E1219" w:rsidRDefault="009E1219" w:rsidP="4BCD7E2C"/>
    <w:p w14:paraId="0AE99510" w14:textId="638F1E45" w:rsidR="00E371FA" w:rsidRDefault="4BCD7E2C" w:rsidP="005D37EF">
      <w:pPr>
        <w:rPr>
          <w:color w:val="0563C1"/>
          <w:u w:val="single"/>
        </w:rPr>
      </w:pPr>
      <w:r w:rsidRPr="0069215D">
        <w:t>Please send</w:t>
      </w:r>
      <w:r w:rsidR="004A3EB8" w:rsidRPr="0069215D">
        <w:t xml:space="preserve"> the</w:t>
      </w:r>
      <w:r w:rsidRPr="0069215D">
        <w:t xml:space="preserve"> comp</w:t>
      </w:r>
      <w:r w:rsidR="00B87A6F" w:rsidRPr="0069215D">
        <w:t>l</w:t>
      </w:r>
      <w:r w:rsidRPr="0069215D">
        <w:t xml:space="preserve">eted </w:t>
      </w:r>
      <w:r w:rsidR="004C49C6">
        <w:t xml:space="preserve">test </w:t>
      </w:r>
      <w:r w:rsidRPr="0069215D">
        <w:t xml:space="preserve">forms to </w:t>
      </w:r>
      <w:hyperlink r:id="rId12">
        <w:r w:rsidRPr="0069215D">
          <w:rPr>
            <w:color w:val="0563C1"/>
            <w:u w:val="single"/>
          </w:rPr>
          <w:t>technical.support@ANNA-DSB.com</w:t>
        </w:r>
      </w:hyperlink>
    </w:p>
    <w:p w14:paraId="1CC800B0" w14:textId="77777777" w:rsidR="00816E26" w:rsidRPr="005D37EF" w:rsidRDefault="00816E26" w:rsidP="005D37EF">
      <w:pPr>
        <w:rPr>
          <w:color w:val="0563C1"/>
          <w:u w:val="single"/>
        </w:rPr>
      </w:pPr>
    </w:p>
    <w:p w14:paraId="2806DAFC" w14:textId="7783CDF1" w:rsidR="006A3952" w:rsidRPr="00816E26" w:rsidRDefault="00816E26" w:rsidP="00816E26">
      <w:pPr>
        <w:pStyle w:val="Heading3"/>
        <w:rPr>
          <w:rFonts w:asciiTheme="minorHAnsi" w:hAnsiTheme="minorHAnsi" w:cstheme="minorHAnsi"/>
          <w:b/>
          <w:bCs/>
          <w:color w:val="auto"/>
          <w:u w:val="single"/>
        </w:rPr>
      </w:pPr>
      <w:r>
        <w:rPr>
          <w:rFonts w:asciiTheme="minorHAnsi" w:hAnsiTheme="minorHAnsi" w:cstheme="minorHAnsi"/>
          <w:b/>
          <w:bCs/>
          <w:color w:val="auto"/>
          <w:u w:val="single"/>
        </w:rPr>
        <w:t xml:space="preserve">Contact </w:t>
      </w:r>
      <w:proofErr w:type="gramStart"/>
      <w:r>
        <w:rPr>
          <w:rFonts w:asciiTheme="minorHAnsi" w:hAnsiTheme="minorHAnsi" w:cstheme="minorHAnsi"/>
          <w:b/>
          <w:bCs/>
          <w:color w:val="auto"/>
          <w:u w:val="single"/>
        </w:rPr>
        <w:t>details</w:t>
      </w:r>
      <w:proofErr w:type="gramEnd"/>
      <w:r w:rsidRPr="009B2BF9">
        <w:rPr>
          <w:rFonts w:asciiTheme="minorHAnsi" w:hAnsiTheme="minorHAnsi" w:cstheme="minorHAnsi"/>
          <w:b/>
          <w:bCs/>
          <w:color w:val="auto"/>
          <w:u w:val="single"/>
        </w:rPr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34"/>
        <w:gridCol w:w="6512"/>
      </w:tblGrid>
      <w:tr w:rsidR="00816E26" w:rsidRPr="00AC419A" w14:paraId="24F1E638" w14:textId="77777777" w:rsidTr="0063529F">
        <w:trPr>
          <w:trHeight w:val="20"/>
        </w:trPr>
        <w:tc>
          <w:tcPr>
            <w:tcW w:w="500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33D150" w14:textId="77777777" w:rsidR="00816E26" w:rsidRPr="00417569" w:rsidRDefault="00816E26" w:rsidP="00A86F3B">
            <w:pPr>
              <w:spacing w:before="150"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>
              <w:rPr>
                <w:b/>
              </w:rPr>
              <w:t>DR</w:t>
            </w:r>
            <w:r w:rsidRPr="00417569">
              <w:rPr>
                <w:b/>
              </w:rPr>
              <w:t xml:space="preserve"> Primary</w:t>
            </w:r>
            <w:r w:rsidRPr="00417569">
              <w:rPr>
                <w:rFonts w:cstheme="minorHAnsi"/>
                <w:b/>
                <w:bCs/>
                <w:color w:val="FFFFFF" w:themeColor="background1"/>
              </w:rPr>
              <w:t xml:space="preserve"> Contact Detail</w:t>
            </w:r>
            <w:r>
              <w:rPr>
                <w:rFonts w:cstheme="minorHAnsi"/>
                <w:b/>
                <w:bCs/>
                <w:color w:val="FFFFFF" w:themeColor="background1"/>
              </w:rPr>
              <w:t xml:space="preserve"> </w:t>
            </w:r>
          </w:p>
        </w:tc>
      </w:tr>
      <w:tr w:rsidR="00816E26" w:rsidRPr="00AC419A" w14:paraId="10256DDF" w14:textId="77777777" w:rsidTr="0063529F">
        <w:trPr>
          <w:trHeight w:val="20"/>
        </w:trPr>
        <w:tc>
          <w:tcPr>
            <w:tcW w:w="188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19CB6E" w14:textId="77777777" w:rsidR="00816E26" w:rsidRPr="00AC419A" w:rsidRDefault="00816E26" w:rsidP="00A86F3B">
            <w:pPr>
              <w:spacing w:before="150" w:line="276" w:lineRule="auto"/>
              <w:rPr>
                <w:rFonts w:cstheme="minorHAnsi"/>
                <w:color w:val="333333"/>
              </w:rPr>
            </w:pPr>
            <w:r w:rsidRPr="00AC419A">
              <w:rPr>
                <w:rFonts w:cstheme="minorHAnsi"/>
                <w:color w:val="333333"/>
              </w:rPr>
              <w:t>First Name</w:t>
            </w:r>
          </w:p>
        </w:tc>
        <w:sdt>
          <w:sdtPr>
            <w:rPr>
              <w:rStyle w:val="IntenseQuoteChar"/>
              <w:rFonts w:cstheme="minorHAnsi"/>
            </w:rPr>
            <w:id w:val="1534689965"/>
            <w:placeholder>
              <w:docPart w:val="5F04E4DA39F04D1A9F68ABD2B5FFF0E8"/>
            </w:placeholder>
            <w:showingPlcHdr/>
            <w15:color w:val="0000FF"/>
          </w:sdtPr>
          <w:sdtEndPr>
            <w:rPr>
              <w:rStyle w:val="DefaultParagraphFont"/>
              <w:rFonts w:asciiTheme="minorHAnsi" w:hAnsiTheme="minorHAnsi"/>
              <w:i w:val="0"/>
              <w:iCs w:val="0"/>
              <w:color w:val="BFBFBF" w:themeColor="background1" w:themeShade="BF"/>
              <w:lang w:eastAsia="en-US" w:bidi="ar-SA"/>
            </w:rPr>
          </w:sdtEndPr>
          <w:sdtContent>
            <w:tc>
              <w:tcPr>
                <w:tcW w:w="3117" w:type="pct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4B9E3A0A" w14:textId="77777777" w:rsidR="00816E26" w:rsidRPr="00AC419A" w:rsidRDefault="00816E26" w:rsidP="00A86F3B">
                <w:pPr>
                  <w:spacing w:before="150" w:line="276" w:lineRule="auto"/>
                  <w:rPr>
                    <w:rFonts w:cstheme="minorHAnsi"/>
                    <w:color w:val="BFBFBF" w:themeColor="background1" w:themeShade="BF"/>
                  </w:rPr>
                </w:pPr>
                <w:r w:rsidRPr="00EB600D">
                  <w:rPr>
                    <w:color w:val="D0CECE" w:themeColor="background2" w:themeShade="E6"/>
                  </w:rPr>
                  <w:t>First Name</w:t>
                </w:r>
              </w:p>
            </w:tc>
          </w:sdtContent>
        </w:sdt>
      </w:tr>
      <w:tr w:rsidR="00816E26" w:rsidRPr="00AC419A" w14:paraId="0D23E375" w14:textId="77777777" w:rsidTr="0063529F">
        <w:trPr>
          <w:trHeight w:val="20"/>
        </w:trPr>
        <w:tc>
          <w:tcPr>
            <w:tcW w:w="188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F4CE7F" w14:textId="77777777" w:rsidR="00816E26" w:rsidRPr="00AC419A" w:rsidRDefault="00816E26" w:rsidP="00A86F3B">
            <w:pPr>
              <w:spacing w:before="150" w:line="276" w:lineRule="auto"/>
              <w:rPr>
                <w:rFonts w:cstheme="minorHAnsi"/>
                <w:color w:val="333333"/>
              </w:rPr>
            </w:pPr>
            <w:r w:rsidRPr="00AC419A">
              <w:rPr>
                <w:rFonts w:cstheme="minorHAnsi"/>
                <w:color w:val="333333"/>
              </w:rPr>
              <w:t>Last Name</w:t>
            </w:r>
          </w:p>
        </w:tc>
        <w:sdt>
          <w:sdtPr>
            <w:rPr>
              <w:rStyle w:val="IntenseQuoteChar"/>
              <w:rFonts w:cstheme="minorHAnsi"/>
            </w:rPr>
            <w:id w:val="1203061928"/>
            <w:placeholder>
              <w:docPart w:val="E6511583E955449080E29BEB75559B1D"/>
            </w:placeholder>
            <w:showingPlcHdr/>
            <w15:color w:val="0000FF"/>
          </w:sdtPr>
          <w:sdtEndPr>
            <w:rPr>
              <w:rStyle w:val="DefaultParagraphFont"/>
              <w:rFonts w:asciiTheme="minorHAnsi" w:hAnsiTheme="minorHAnsi"/>
              <w:i w:val="0"/>
              <w:iCs w:val="0"/>
              <w:color w:val="BFBFBF" w:themeColor="background1" w:themeShade="BF"/>
              <w:lang w:eastAsia="en-US" w:bidi="ar-SA"/>
            </w:rPr>
          </w:sdtEndPr>
          <w:sdtContent>
            <w:tc>
              <w:tcPr>
                <w:tcW w:w="3117" w:type="pct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78A28060" w14:textId="77777777" w:rsidR="00816E26" w:rsidRPr="00AC419A" w:rsidRDefault="00816E26" w:rsidP="00A86F3B">
                <w:pPr>
                  <w:spacing w:before="150" w:line="276" w:lineRule="auto"/>
                  <w:rPr>
                    <w:rFonts w:cstheme="minorHAnsi"/>
                    <w:color w:val="BFBFBF" w:themeColor="background1" w:themeShade="BF"/>
                  </w:rPr>
                </w:pPr>
                <w:r w:rsidRPr="00AC419A">
                  <w:rPr>
                    <w:rFonts w:cstheme="minorHAnsi"/>
                    <w:color w:val="BFBFBF" w:themeColor="background1" w:themeShade="BF"/>
                  </w:rPr>
                  <w:t>Last Name</w:t>
                </w:r>
              </w:p>
            </w:tc>
          </w:sdtContent>
        </w:sdt>
      </w:tr>
      <w:tr w:rsidR="00816E26" w:rsidRPr="00AC419A" w14:paraId="4B41DC01" w14:textId="77777777" w:rsidTr="0063529F">
        <w:trPr>
          <w:trHeight w:val="20"/>
        </w:trPr>
        <w:tc>
          <w:tcPr>
            <w:tcW w:w="188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D9A74B" w14:textId="77777777" w:rsidR="00816E26" w:rsidRPr="00AC419A" w:rsidRDefault="00816E26" w:rsidP="00A86F3B">
            <w:pPr>
              <w:spacing w:before="150" w:line="276" w:lineRule="auto"/>
              <w:rPr>
                <w:rFonts w:cstheme="minorHAnsi"/>
                <w:color w:val="333333"/>
              </w:rPr>
            </w:pPr>
            <w:r w:rsidRPr="00AC419A">
              <w:rPr>
                <w:rFonts w:cstheme="minorHAnsi"/>
                <w:color w:val="333333"/>
              </w:rPr>
              <w:t>Business Email</w:t>
            </w:r>
          </w:p>
        </w:tc>
        <w:sdt>
          <w:sdtPr>
            <w:rPr>
              <w:rStyle w:val="IntenseQuoteChar"/>
              <w:rFonts w:cstheme="minorHAnsi"/>
            </w:rPr>
            <w:id w:val="1356157445"/>
            <w:placeholder>
              <w:docPart w:val="6F9DA67C7108467ABC141BD6EE80DBA1"/>
            </w:placeholder>
            <w:showingPlcHdr/>
            <w15:color w:val="0000FF"/>
          </w:sdtPr>
          <w:sdtEndPr>
            <w:rPr>
              <w:rStyle w:val="DefaultParagraphFont"/>
              <w:rFonts w:asciiTheme="minorHAnsi" w:hAnsiTheme="minorHAnsi"/>
              <w:i w:val="0"/>
              <w:iCs w:val="0"/>
              <w:color w:val="5B9BD5"/>
              <w:sz w:val="18"/>
              <w:szCs w:val="18"/>
              <w:lang w:eastAsia="en-US" w:bidi="ar-SA"/>
            </w:rPr>
          </w:sdtEndPr>
          <w:sdtContent>
            <w:tc>
              <w:tcPr>
                <w:tcW w:w="3117" w:type="pct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1CF3AD08" w14:textId="77777777" w:rsidR="00816E26" w:rsidRPr="00AC419A" w:rsidRDefault="00816E26" w:rsidP="00A86F3B">
                <w:pPr>
                  <w:spacing w:before="150" w:line="276" w:lineRule="auto"/>
                  <w:rPr>
                    <w:rFonts w:cstheme="minorHAnsi"/>
                    <w:color w:val="5B9BD5"/>
                    <w:sz w:val="18"/>
                    <w:szCs w:val="18"/>
                  </w:rPr>
                </w:pPr>
                <w:r w:rsidRPr="00AC419A">
                  <w:rPr>
                    <w:rFonts w:cstheme="minorHAnsi"/>
                    <w:color w:val="BFBFBF" w:themeColor="background1" w:themeShade="BF"/>
                  </w:rPr>
                  <w:t>Business Email</w:t>
                </w:r>
              </w:p>
            </w:tc>
          </w:sdtContent>
        </w:sdt>
      </w:tr>
      <w:tr w:rsidR="00816E26" w:rsidRPr="00AC419A" w14:paraId="37EF2D0E" w14:textId="77777777" w:rsidTr="0063529F">
        <w:trPr>
          <w:trHeight w:val="20"/>
        </w:trPr>
        <w:tc>
          <w:tcPr>
            <w:tcW w:w="5000" w:type="pct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A1F2DF" w14:textId="77777777" w:rsidR="00816E26" w:rsidRPr="00AC419A" w:rsidRDefault="00816E26" w:rsidP="00A86F3B">
            <w:pPr>
              <w:spacing w:before="150" w:line="276" w:lineRule="auto"/>
              <w:rPr>
                <w:rFonts w:cstheme="minorHAnsi"/>
                <w:b/>
                <w:bCs/>
                <w:color w:val="FFFFFF" w:themeColor="background1"/>
              </w:rPr>
            </w:pPr>
            <w:r w:rsidRPr="00AC419A">
              <w:rPr>
                <w:rFonts w:cstheme="minorHAnsi"/>
                <w:b/>
                <w:bCs/>
                <w:color w:val="FFFFFF" w:themeColor="background1"/>
              </w:rPr>
              <w:t>Company Detail</w:t>
            </w:r>
          </w:p>
        </w:tc>
      </w:tr>
      <w:tr w:rsidR="00816E26" w:rsidRPr="00AC419A" w14:paraId="50F9F111" w14:textId="77777777" w:rsidTr="0063529F">
        <w:trPr>
          <w:trHeight w:val="20"/>
        </w:trPr>
        <w:tc>
          <w:tcPr>
            <w:tcW w:w="188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A035F8" w14:textId="77777777" w:rsidR="00816E26" w:rsidRPr="00AC419A" w:rsidRDefault="00816E26" w:rsidP="00A86F3B">
            <w:pPr>
              <w:spacing w:before="150" w:line="276" w:lineRule="auto"/>
              <w:rPr>
                <w:rFonts w:cstheme="minorHAnsi"/>
                <w:color w:val="333333"/>
              </w:rPr>
            </w:pPr>
            <w:r>
              <w:rPr>
                <w:rFonts w:cstheme="minorHAnsi"/>
                <w:color w:val="333333"/>
              </w:rPr>
              <w:t xml:space="preserve">DSB Registered </w:t>
            </w:r>
            <w:r w:rsidRPr="00AC419A">
              <w:rPr>
                <w:rFonts w:cstheme="minorHAnsi"/>
                <w:color w:val="333333"/>
              </w:rPr>
              <w:t>Company Name</w:t>
            </w:r>
          </w:p>
        </w:tc>
        <w:sdt>
          <w:sdtPr>
            <w:rPr>
              <w:rStyle w:val="IntenseQuoteChar"/>
              <w:rFonts w:cstheme="minorHAnsi"/>
            </w:rPr>
            <w:id w:val="-2060229740"/>
            <w:placeholder>
              <w:docPart w:val="64C7F9D8E6B64FE8B6A7EAE9D4A435D0"/>
            </w:placeholder>
            <w:showingPlcHdr/>
            <w15:color w:val="0000FF"/>
          </w:sdtPr>
          <w:sdtEndPr>
            <w:rPr>
              <w:rStyle w:val="DefaultParagraphFont"/>
              <w:rFonts w:asciiTheme="minorHAnsi" w:hAnsiTheme="minorHAnsi"/>
              <w:i w:val="0"/>
              <w:iCs w:val="0"/>
              <w:color w:val="5B9BD5"/>
              <w:sz w:val="18"/>
              <w:szCs w:val="18"/>
              <w:lang w:eastAsia="en-US" w:bidi="ar-SA"/>
            </w:rPr>
          </w:sdtEndPr>
          <w:sdtContent>
            <w:tc>
              <w:tcPr>
                <w:tcW w:w="3117" w:type="pct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36435AAA" w14:textId="77777777" w:rsidR="00816E26" w:rsidRPr="00AC419A" w:rsidRDefault="00816E26" w:rsidP="00A86F3B">
                <w:pPr>
                  <w:spacing w:before="150" w:line="276" w:lineRule="auto"/>
                  <w:rPr>
                    <w:rFonts w:cstheme="minorHAnsi"/>
                    <w:color w:val="5B9BD5"/>
                    <w:sz w:val="18"/>
                    <w:szCs w:val="18"/>
                  </w:rPr>
                </w:pPr>
                <w:r w:rsidRPr="00AC419A">
                  <w:rPr>
                    <w:rFonts w:cstheme="minorHAnsi"/>
                    <w:color w:val="BFBFBF" w:themeColor="background1" w:themeShade="BF"/>
                  </w:rPr>
                  <w:t>Company Name</w:t>
                </w:r>
              </w:p>
            </w:tc>
          </w:sdtContent>
        </w:sdt>
      </w:tr>
      <w:tr w:rsidR="00816E26" w:rsidRPr="00AC419A" w14:paraId="00DC0809" w14:textId="77777777" w:rsidTr="0063529F">
        <w:trPr>
          <w:trHeight w:val="20"/>
        </w:trPr>
        <w:tc>
          <w:tcPr>
            <w:tcW w:w="188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A1F3B1" w14:textId="77777777" w:rsidR="00816E26" w:rsidRPr="00AC419A" w:rsidRDefault="00816E26" w:rsidP="00A86F3B">
            <w:pPr>
              <w:spacing w:before="150" w:line="276" w:lineRule="auto"/>
              <w:rPr>
                <w:rFonts w:cstheme="minorHAnsi"/>
                <w:color w:val="333333"/>
              </w:rPr>
            </w:pPr>
            <w:r w:rsidRPr="00AC419A">
              <w:rPr>
                <w:rFonts w:cstheme="minorHAnsi"/>
                <w:color w:val="333333"/>
              </w:rPr>
              <w:t>Company Department Name</w:t>
            </w:r>
          </w:p>
        </w:tc>
        <w:sdt>
          <w:sdtPr>
            <w:rPr>
              <w:rStyle w:val="IntenseQuoteChar"/>
              <w:rFonts w:cstheme="minorHAnsi"/>
            </w:rPr>
            <w:id w:val="-36200741"/>
            <w:placeholder>
              <w:docPart w:val="88DE96ABAB904A2D8126A4B3B69D23E7"/>
            </w:placeholder>
            <w:showingPlcHdr/>
            <w15:color w:val="0000FF"/>
          </w:sdtPr>
          <w:sdtEndPr>
            <w:rPr>
              <w:rStyle w:val="DefaultParagraphFont"/>
              <w:rFonts w:asciiTheme="minorHAnsi" w:hAnsiTheme="minorHAnsi"/>
              <w:i w:val="0"/>
              <w:iCs w:val="0"/>
              <w:color w:val="5B9BD5"/>
              <w:sz w:val="18"/>
              <w:szCs w:val="18"/>
              <w:lang w:eastAsia="en-US" w:bidi="ar-SA"/>
            </w:rPr>
          </w:sdtEndPr>
          <w:sdtContent>
            <w:tc>
              <w:tcPr>
                <w:tcW w:w="3117" w:type="pct"/>
                <w:tcBorders>
                  <w:top w:val="nil"/>
                  <w:left w:val="nil"/>
                  <w:bottom w:val="single" w:sz="4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230E90F7" w14:textId="77777777" w:rsidR="00816E26" w:rsidRPr="00AC419A" w:rsidRDefault="00816E26" w:rsidP="00A86F3B">
                <w:pPr>
                  <w:spacing w:before="150" w:line="276" w:lineRule="auto"/>
                  <w:rPr>
                    <w:rFonts w:cstheme="minorHAnsi"/>
                    <w:color w:val="5B9BD5"/>
                    <w:sz w:val="18"/>
                    <w:szCs w:val="18"/>
                  </w:rPr>
                </w:pPr>
                <w:r w:rsidRPr="00AC419A">
                  <w:rPr>
                    <w:rFonts w:cstheme="minorHAnsi"/>
                    <w:color w:val="BFBFBF" w:themeColor="background1" w:themeShade="BF"/>
                  </w:rPr>
                  <w:t>Company Department Name</w:t>
                </w:r>
              </w:p>
            </w:tc>
          </w:sdtContent>
        </w:sdt>
      </w:tr>
    </w:tbl>
    <w:p w14:paraId="16CCB4F0" w14:textId="0EEAAE9A" w:rsidR="006A3952" w:rsidRDefault="00816E26" w:rsidP="00816E26">
      <w:pPr>
        <w:pStyle w:val="Caption"/>
        <w:jc w:val="center"/>
        <w:rPr>
          <w:rStyle w:val="Heading1Char"/>
          <w:rFonts w:asciiTheme="minorHAnsi" w:eastAsiaTheme="minorHAnsi" w:hAnsiTheme="minorHAnsi" w:cstheme="minorHAnsi"/>
          <w:b/>
          <w:bCs/>
          <w:color w:val="auto"/>
          <w:sz w:val="28"/>
          <w:szCs w:val="28"/>
          <w:u w:val="single"/>
          <w:lang w:eastAsia="en-US" w:bidi="ar-SA"/>
        </w:rPr>
      </w:pPr>
      <w:r>
        <w:t xml:space="preserve">Table </w:t>
      </w:r>
      <w:r w:rsidR="00114F59">
        <w:fldChar w:fldCharType="begin"/>
      </w:r>
      <w:r w:rsidR="00114F59">
        <w:instrText xml:space="preserve"> SEQ Table \* ARABIC </w:instrText>
      </w:r>
      <w:r w:rsidR="00114F59">
        <w:fldChar w:fldCharType="separate"/>
      </w:r>
      <w:r>
        <w:rPr>
          <w:noProof/>
        </w:rPr>
        <w:t>3</w:t>
      </w:r>
      <w:r w:rsidR="00114F59">
        <w:rPr>
          <w:noProof/>
        </w:rPr>
        <w:fldChar w:fldCharType="end"/>
      </w:r>
      <w:r>
        <w:t xml:space="preserve"> - Contact Details</w:t>
      </w:r>
    </w:p>
    <w:p w14:paraId="673AF798" w14:textId="77777777" w:rsidR="00327610" w:rsidRDefault="00327610">
      <w:pPr>
        <w:rPr>
          <w:rStyle w:val="Heading1Char"/>
          <w:rFonts w:asciiTheme="minorHAnsi" w:eastAsiaTheme="minorHAnsi" w:hAnsiTheme="minorHAnsi" w:cstheme="minorHAnsi"/>
          <w:b/>
          <w:bCs/>
          <w:color w:val="auto"/>
          <w:sz w:val="28"/>
          <w:szCs w:val="28"/>
          <w:u w:val="single"/>
          <w:lang w:eastAsia="en-US" w:bidi="ar-SA"/>
        </w:rPr>
      </w:pPr>
      <w:r>
        <w:rPr>
          <w:rStyle w:val="Heading1Char"/>
          <w:rFonts w:asciiTheme="minorHAnsi" w:eastAsiaTheme="minorHAnsi" w:hAnsiTheme="minorHAnsi" w:cstheme="minorHAnsi"/>
          <w:b/>
          <w:bCs/>
          <w:color w:val="auto"/>
          <w:sz w:val="28"/>
          <w:szCs w:val="28"/>
          <w:u w:val="single"/>
          <w:lang w:eastAsia="en-US" w:bidi="ar-SA"/>
        </w:rPr>
        <w:br w:type="page"/>
      </w:r>
    </w:p>
    <w:p w14:paraId="23842F79" w14:textId="77777777" w:rsidR="00327610" w:rsidRDefault="00327610" w:rsidP="006A3952">
      <w:pPr>
        <w:rPr>
          <w:rStyle w:val="Heading1Char"/>
          <w:rFonts w:asciiTheme="minorHAnsi" w:eastAsiaTheme="minorHAnsi" w:hAnsiTheme="minorHAnsi" w:cstheme="minorHAnsi"/>
          <w:b/>
          <w:bCs/>
          <w:color w:val="auto"/>
          <w:sz w:val="28"/>
          <w:szCs w:val="28"/>
          <w:u w:val="single"/>
          <w:lang w:eastAsia="en-US" w:bidi="ar-SA"/>
        </w:rPr>
      </w:pPr>
    </w:p>
    <w:p w14:paraId="24591BD3" w14:textId="6133178C" w:rsidR="00625206" w:rsidRPr="006A3952" w:rsidRDefault="007B1018" w:rsidP="006A3952">
      <w:pPr>
        <w:rPr>
          <w:rStyle w:val="Heading1Char"/>
          <w:rFonts w:asciiTheme="minorHAnsi" w:eastAsiaTheme="minorHAnsi" w:hAnsiTheme="minorHAnsi" w:cstheme="minorHAnsi"/>
          <w:color w:val="333333"/>
          <w:sz w:val="22"/>
          <w:szCs w:val="22"/>
          <w:lang w:val="en-US" w:eastAsia="en-US" w:bidi="ar-SA"/>
        </w:rPr>
      </w:pPr>
      <w:r w:rsidRPr="00B00519">
        <w:rPr>
          <w:rStyle w:val="Heading1Char"/>
          <w:rFonts w:asciiTheme="minorHAnsi" w:eastAsiaTheme="minorHAnsi" w:hAnsiTheme="minorHAnsi" w:cstheme="minorHAnsi"/>
          <w:b/>
          <w:bCs/>
          <w:color w:val="auto"/>
          <w:sz w:val="28"/>
          <w:szCs w:val="28"/>
          <w:u w:val="single"/>
          <w:lang w:eastAsia="en-US" w:bidi="ar-SA"/>
        </w:rPr>
        <w:t xml:space="preserve">All </w:t>
      </w:r>
      <w:r w:rsidR="00625206" w:rsidRPr="00B00519">
        <w:rPr>
          <w:rStyle w:val="Heading1Char"/>
          <w:rFonts w:asciiTheme="minorHAnsi" w:eastAsiaTheme="minorHAnsi" w:hAnsiTheme="minorHAnsi" w:cstheme="minorHAnsi"/>
          <w:b/>
          <w:bCs/>
          <w:color w:val="auto"/>
          <w:sz w:val="28"/>
          <w:szCs w:val="28"/>
          <w:u w:val="single"/>
          <w:lang w:eastAsia="en-US" w:bidi="ar-SA"/>
        </w:rPr>
        <w:t xml:space="preserve">Users </w:t>
      </w:r>
      <w:r w:rsidR="00160052">
        <w:rPr>
          <w:rStyle w:val="Heading1Char"/>
          <w:rFonts w:asciiTheme="minorHAnsi" w:eastAsiaTheme="minorHAnsi" w:hAnsiTheme="minorHAnsi" w:cstheme="minorHAnsi"/>
          <w:b/>
          <w:bCs/>
          <w:color w:val="auto"/>
          <w:sz w:val="28"/>
          <w:szCs w:val="28"/>
          <w:u w:val="single"/>
          <w:lang w:eastAsia="en-US" w:bidi="ar-SA"/>
        </w:rPr>
        <w:t>– GUI tests</w:t>
      </w:r>
    </w:p>
    <w:p w14:paraId="24D368CD" w14:textId="5D68578A" w:rsidR="00151829" w:rsidRPr="00377D36" w:rsidRDefault="00151829" w:rsidP="00377D36">
      <w:pPr>
        <w:rPr>
          <w:rStyle w:val="Heading1Char"/>
          <w:b/>
          <w:sz w:val="18"/>
          <w:szCs w:val="18"/>
        </w:rPr>
      </w:pPr>
    </w:p>
    <w:p w14:paraId="1140A54C" w14:textId="77777777" w:rsidR="008F6F17" w:rsidRPr="009B2BF9" w:rsidRDefault="008F6F17" w:rsidP="00B44E39">
      <w:pPr>
        <w:pStyle w:val="Heading3"/>
        <w:rPr>
          <w:rFonts w:asciiTheme="minorHAnsi" w:hAnsiTheme="minorHAnsi" w:cstheme="minorHAnsi"/>
          <w:b/>
          <w:bCs/>
          <w:color w:val="auto"/>
          <w:u w:val="single"/>
        </w:rPr>
      </w:pPr>
      <w:bookmarkStart w:id="0" w:name="_Hlk69305178"/>
      <w:r w:rsidRPr="009B2BF9">
        <w:rPr>
          <w:rFonts w:asciiTheme="minorHAnsi" w:hAnsiTheme="minorHAnsi" w:cstheme="minorHAnsi"/>
          <w:b/>
          <w:bCs/>
          <w:color w:val="auto"/>
          <w:u w:val="single"/>
        </w:rPr>
        <w:t xml:space="preserve">Prerequisites </w:t>
      </w:r>
    </w:p>
    <w:bookmarkEnd w:id="0"/>
    <w:p w14:paraId="78121605" w14:textId="3288F999" w:rsidR="008F6F17" w:rsidRDefault="00F855B4" w:rsidP="008F6F17">
      <w:pPr>
        <w:rPr>
          <w:bCs/>
        </w:rPr>
      </w:pPr>
      <w:r>
        <w:rPr>
          <w:bCs/>
        </w:rPr>
        <w:t>There are no on</w:t>
      </w:r>
      <w:r w:rsidR="00CB3F06">
        <w:rPr>
          <w:bCs/>
        </w:rPr>
        <w:t>-</w:t>
      </w:r>
      <w:r>
        <w:rPr>
          <w:bCs/>
        </w:rPr>
        <w:t xml:space="preserve">boarding prerequisites </w:t>
      </w:r>
      <w:r w:rsidR="00C62DBD">
        <w:rPr>
          <w:bCs/>
        </w:rPr>
        <w:t>required p</w:t>
      </w:r>
      <w:r w:rsidR="008F6F17" w:rsidRPr="00295BB1">
        <w:rPr>
          <w:bCs/>
        </w:rPr>
        <w:t xml:space="preserve">rior to attempting the </w:t>
      </w:r>
      <w:r w:rsidR="008F6F17">
        <w:rPr>
          <w:bCs/>
        </w:rPr>
        <w:t>tests in the following section</w:t>
      </w:r>
      <w:r w:rsidR="00C62DBD">
        <w:rPr>
          <w:bCs/>
        </w:rPr>
        <w:t>.</w:t>
      </w:r>
      <w:r w:rsidR="008F6F17">
        <w:rPr>
          <w:bCs/>
        </w:rPr>
        <w:t xml:space="preserve"> </w:t>
      </w:r>
    </w:p>
    <w:p w14:paraId="4BDC22B8" w14:textId="77777777" w:rsidR="00412601" w:rsidRPr="00295BB1" w:rsidRDefault="00412601" w:rsidP="008F6F17">
      <w:pPr>
        <w:rPr>
          <w:bCs/>
        </w:rPr>
      </w:pPr>
    </w:p>
    <w:p w14:paraId="3D1BEAA9" w14:textId="77777777" w:rsidR="00412601" w:rsidRPr="004C3002" w:rsidRDefault="00412601" w:rsidP="00412601">
      <w:pPr>
        <w:rPr>
          <w:color w:val="C45911" w:themeColor="accent2" w:themeShade="BF"/>
        </w:rPr>
      </w:pPr>
      <w:r w:rsidRPr="004C3002">
        <w:rPr>
          <w:color w:val="C45911" w:themeColor="accent2" w:themeShade="BF"/>
        </w:rPr>
        <w:t xml:space="preserve">Note: Please put </w:t>
      </w:r>
      <w:r w:rsidRPr="004C3002">
        <w:rPr>
          <w:b/>
          <w:color w:val="C45911" w:themeColor="accent2" w:themeShade="BF"/>
        </w:rPr>
        <w:t>Not Applicable (NA)</w:t>
      </w:r>
      <w:r w:rsidRPr="004C3002">
        <w:rPr>
          <w:color w:val="C45911" w:themeColor="accent2" w:themeShade="BF"/>
        </w:rPr>
        <w:t xml:space="preserve"> in the “Successful” column if this functionality is out-scope in your organization</w:t>
      </w:r>
    </w:p>
    <w:p w14:paraId="10CA8786" w14:textId="530D0329" w:rsidR="00625206" w:rsidRPr="00412601" w:rsidRDefault="00625206" w:rsidP="007C03DD">
      <w:pPr>
        <w:shd w:val="clear" w:color="auto" w:fill="FFFFFF"/>
        <w:spacing w:before="150" w:line="276" w:lineRule="auto"/>
        <w:rPr>
          <w:rFonts w:cstheme="minorHAnsi"/>
          <w:color w:val="333333"/>
        </w:rPr>
      </w:pPr>
    </w:p>
    <w:p w14:paraId="2C4E7D9C" w14:textId="7CF14760" w:rsidR="00E03CD2" w:rsidRPr="009B2BF9" w:rsidRDefault="00625206" w:rsidP="009B2BF9">
      <w:pPr>
        <w:pStyle w:val="Heading3"/>
        <w:rPr>
          <w:rFonts w:asciiTheme="minorHAnsi" w:hAnsiTheme="minorHAnsi" w:cstheme="minorHAnsi"/>
          <w:b/>
          <w:bCs/>
          <w:color w:val="auto"/>
          <w:u w:val="single"/>
        </w:rPr>
      </w:pPr>
      <w:r w:rsidRPr="009B2BF9">
        <w:rPr>
          <w:rFonts w:asciiTheme="minorHAnsi" w:hAnsiTheme="minorHAnsi" w:cstheme="minorHAnsi"/>
          <w:b/>
          <w:bCs/>
          <w:color w:val="auto"/>
          <w:u w:val="single"/>
        </w:rPr>
        <w:t xml:space="preserve">GUI </w:t>
      </w:r>
      <w:r w:rsidR="001B18EB">
        <w:rPr>
          <w:rFonts w:asciiTheme="minorHAnsi" w:hAnsiTheme="minorHAnsi" w:cstheme="minorHAnsi"/>
          <w:b/>
          <w:bCs/>
          <w:color w:val="auto"/>
          <w:u w:val="single"/>
        </w:rPr>
        <w:t>-</w:t>
      </w:r>
      <w:r w:rsidRPr="009B2BF9">
        <w:rPr>
          <w:rFonts w:asciiTheme="minorHAnsi" w:hAnsiTheme="minorHAnsi" w:cstheme="minorHAnsi"/>
          <w:b/>
          <w:bCs/>
          <w:color w:val="auto"/>
          <w:u w:val="single"/>
        </w:rPr>
        <w:t xml:space="preserve"> Connectivity Te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14"/>
        <w:gridCol w:w="1972"/>
        <w:gridCol w:w="2570"/>
      </w:tblGrid>
      <w:tr w:rsidR="00E03CD2" w14:paraId="0E1C66C6" w14:textId="77777777" w:rsidTr="0063529F">
        <w:tc>
          <w:tcPr>
            <w:tcW w:w="2827" w:type="pct"/>
            <w:shd w:val="clear" w:color="auto" w:fill="000000" w:themeFill="text1"/>
          </w:tcPr>
          <w:p w14:paraId="240DF8FF" w14:textId="5C3C5081" w:rsidR="00E03CD2" w:rsidRPr="00394679" w:rsidRDefault="00E03CD2" w:rsidP="00D160FF">
            <w:pPr>
              <w:rPr>
                <w:b/>
              </w:rPr>
            </w:pPr>
            <w:r w:rsidRPr="00394679">
              <w:rPr>
                <w:b/>
              </w:rPr>
              <w:t>Tests</w:t>
            </w:r>
          </w:p>
        </w:tc>
        <w:tc>
          <w:tcPr>
            <w:tcW w:w="943" w:type="pct"/>
            <w:shd w:val="clear" w:color="auto" w:fill="000000" w:themeFill="text1"/>
          </w:tcPr>
          <w:p w14:paraId="47160782" w14:textId="52735429" w:rsidR="00E03CD2" w:rsidRPr="00394679" w:rsidRDefault="00E03CD2" w:rsidP="00D160FF">
            <w:pPr>
              <w:rPr>
                <w:b/>
              </w:rPr>
            </w:pPr>
            <w:r w:rsidRPr="00394679">
              <w:rPr>
                <w:b/>
              </w:rPr>
              <w:t>Successful (Y/N</w:t>
            </w:r>
            <w:r w:rsidR="00412601">
              <w:rPr>
                <w:b/>
              </w:rPr>
              <w:t>/NA</w:t>
            </w:r>
            <w:r w:rsidRPr="00394679">
              <w:rPr>
                <w:b/>
              </w:rPr>
              <w:t>)</w:t>
            </w:r>
          </w:p>
        </w:tc>
        <w:tc>
          <w:tcPr>
            <w:tcW w:w="1229" w:type="pct"/>
            <w:shd w:val="clear" w:color="auto" w:fill="000000" w:themeFill="text1"/>
          </w:tcPr>
          <w:p w14:paraId="332ADAE6" w14:textId="61141A2C" w:rsidR="00E03CD2" w:rsidRPr="00394679" w:rsidRDefault="00E03CD2" w:rsidP="00D160FF">
            <w:pPr>
              <w:rPr>
                <w:b/>
              </w:rPr>
            </w:pPr>
            <w:r w:rsidRPr="00394679">
              <w:rPr>
                <w:b/>
              </w:rPr>
              <w:t>DSB Support verified</w:t>
            </w:r>
          </w:p>
        </w:tc>
      </w:tr>
      <w:tr w:rsidR="00E03CD2" w14:paraId="6465DCBC" w14:textId="77777777" w:rsidTr="0063529F">
        <w:tc>
          <w:tcPr>
            <w:tcW w:w="2827" w:type="pct"/>
          </w:tcPr>
          <w:p w14:paraId="47F04C1C" w14:textId="576EDD6A" w:rsidR="00E03CD2" w:rsidRPr="00394679" w:rsidRDefault="00E03CD2" w:rsidP="00E03CD2">
            <w:pPr>
              <w:rPr>
                <w:highlight w:val="yellow"/>
              </w:rPr>
            </w:pPr>
            <w:r>
              <w:t>L</w:t>
            </w:r>
            <w:r w:rsidRPr="00F91B78">
              <w:t>anding page</w:t>
            </w:r>
            <w:r>
              <w:t xml:space="preserve"> seen </w:t>
            </w:r>
            <w:r w:rsidRPr="00F91B78">
              <w:t xml:space="preserve">when accessing </w:t>
            </w:r>
            <w:r>
              <w:t xml:space="preserve">the UAT DR URL </w:t>
            </w:r>
            <w:hyperlink r:id="rId13" w:history="1">
              <w:r w:rsidRPr="00EB21B0">
                <w:rPr>
                  <w:rStyle w:val="Hyperlink"/>
                  <w:b/>
                </w:rPr>
                <w:t>https://uat-dr.anna-dsb.com/</w:t>
              </w:r>
            </w:hyperlink>
          </w:p>
        </w:tc>
        <w:tc>
          <w:tcPr>
            <w:tcW w:w="943" w:type="pct"/>
          </w:tcPr>
          <w:p w14:paraId="68A4B3FF" w14:textId="77777777" w:rsidR="00E03CD2" w:rsidRDefault="00E03CD2" w:rsidP="00E03CD2"/>
        </w:tc>
        <w:tc>
          <w:tcPr>
            <w:tcW w:w="1229" w:type="pct"/>
          </w:tcPr>
          <w:p w14:paraId="119A3813" w14:textId="77777777" w:rsidR="00E03CD2" w:rsidRDefault="00E03CD2" w:rsidP="00E03CD2"/>
        </w:tc>
      </w:tr>
    </w:tbl>
    <w:p w14:paraId="0F8FF1D6" w14:textId="7C1532B8" w:rsidR="007C03DD" w:rsidRDefault="008B5B24" w:rsidP="006A3952">
      <w:pPr>
        <w:pStyle w:val="Caption"/>
        <w:jc w:val="center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4</w:t>
      </w:r>
      <w:r>
        <w:fldChar w:fldCharType="end"/>
      </w:r>
      <w:r>
        <w:t>-GUI network connectivity test</w:t>
      </w:r>
    </w:p>
    <w:p w14:paraId="679CEBB7" w14:textId="587C89A6" w:rsidR="00307280" w:rsidRPr="009B2BF9" w:rsidRDefault="00EA4F88" w:rsidP="00B82FB7">
      <w:pPr>
        <w:pStyle w:val="Heading1"/>
        <w:rPr>
          <w:rStyle w:val="Heading1Char"/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</w:pPr>
      <w:bookmarkStart w:id="1" w:name="_Hlk8818207"/>
      <w:r w:rsidRPr="009B2BF9">
        <w:rPr>
          <w:rStyle w:val="Heading1Char"/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  <w:t xml:space="preserve">Power Users </w:t>
      </w:r>
      <w:r w:rsidR="00160052">
        <w:rPr>
          <w:rStyle w:val="Heading1Char"/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  <w:t>–</w:t>
      </w:r>
      <w:r w:rsidR="00307280" w:rsidRPr="009B2BF9">
        <w:rPr>
          <w:rStyle w:val="Heading1Char"/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  <w:t xml:space="preserve"> </w:t>
      </w:r>
      <w:r w:rsidR="00160052">
        <w:rPr>
          <w:rStyle w:val="Heading1Char"/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  <w:t>REST and FIX tests</w:t>
      </w:r>
    </w:p>
    <w:bookmarkEnd w:id="1"/>
    <w:p w14:paraId="7D4D7B63" w14:textId="77777777" w:rsidR="00307280" w:rsidRPr="008C4E1A" w:rsidRDefault="00307280" w:rsidP="00307280">
      <w:pPr>
        <w:rPr>
          <w:b/>
          <w:sz w:val="18"/>
          <w:szCs w:val="18"/>
          <w:u w:val="single"/>
        </w:rPr>
      </w:pPr>
    </w:p>
    <w:p w14:paraId="117887E0" w14:textId="59D36F73" w:rsidR="00BD51FC" w:rsidRPr="001450C9" w:rsidRDefault="00BD51FC" w:rsidP="00307280">
      <w:pPr>
        <w:rPr>
          <w:b/>
          <w:sz w:val="24"/>
          <w:szCs w:val="24"/>
          <w:u w:val="single"/>
        </w:rPr>
      </w:pPr>
      <w:r w:rsidRPr="001450C9">
        <w:rPr>
          <w:b/>
          <w:sz w:val="24"/>
          <w:szCs w:val="24"/>
          <w:u w:val="single"/>
        </w:rPr>
        <w:t xml:space="preserve">Prerequisites </w:t>
      </w:r>
    </w:p>
    <w:p w14:paraId="1F67659F" w14:textId="22F997C1" w:rsidR="00BD51FC" w:rsidRDefault="00BD51FC" w:rsidP="00307280">
      <w:pPr>
        <w:rPr>
          <w:bCs/>
        </w:rPr>
      </w:pPr>
      <w:r w:rsidRPr="00295BB1">
        <w:rPr>
          <w:bCs/>
        </w:rPr>
        <w:t xml:space="preserve">Prior to attempting the </w:t>
      </w:r>
      <w:r w:rsidR="00295BB1">
        <w:rPr>
          <w:bCs/>
        </w:rPr>
        <w:t xml:space="preserve">tests in the following section clients must have completed the </w:t>
      </w:r>
      <w:r w:rsidR="00972BBB">
        <w:rPr>
          <w:bCs/>
        </w:rPr>
        <w:t xml:space="preserve">UAT-DR </w:t>
      </w:r>
      <w:r w:rsidR="0019784C">
        <w:rPr>
          <w:bCs/>
        </w:rPr>
        <w:t xml:space="preserve">on </w:t>
      </w:r>
      <w:r w:rsidR="00972BBB">
        <w:rPr>
          <w:bCs/>
        </w:rPr>
        <w:t>boarding configuration. I</w:t>
      </w:r>
      <w:r w:rsidR="00E30F66">
        <w:rPr>
          <w:bCs/>
        </w:rPr>
        <w:t>f not already done so</w:t>
      </w:r>
      <w:r w:rsidR="008128EF">
        <w:rPr>
          <w:bCs/>
        </w:rPr>
        <w:t xml:space="preserve"> </w:t>
      </w:r>
      <w:r w:rsidR="00442B31">
        <w:rPr>
          <w:bCs/>
        </w:rPr>
        <w:t xml:space="preserve">the </w:t>
      </w:r>
      <w:r w:rsidR="008128EF">
        <w:rPr>
          <w:bCs/>
        </w:rPr>
        <w:t>client should complete the on boarding form (here).</w:t>
      </w:r>
      <w:r w:rsidR="00E30F66">
        <w:rPr>
          <w:bCs/>
        </w:rPr>
        <w:t xml:space="preserve"> </w:t>
      </w:r>
    </w:p>
    <w:p w14:paraId="548F4AFC" w14:textId="4BA8E8AE" w:rsidR="003634AF" w:rsidRDefault="003634AF" w:rsidP="00307280">
      <w:pPr>
        <w:rPr>
          <w:bCs/>
        </w:rPr>
      </w:pPr>
    </w:p>
    <w:p w14:paraId="4CD1C4F5" w14:textId="77777777" w:rsidR="00611749" w:rsidRPr="004C3002" w:rsidRDefault="00611749" w:rsidP="00611749">
      <w:pPr>
        <w:rPr>
          <w:color w:val="C45911" w:themeColor="accent2" w:themeShade="BF"/>
        </w:rPr>
      </w:pPr>
      <w:r w:rsidRPr="004C3002">
        <w:rPr>
          <w:color w:val="C45911" w:themeColor="accent2" w:themeShade="BF"/>
        </w:rPr>
        <w:t xml:space="preserve">Note: Please put </w:t>
      </w:r>
      <w:r w:rsidRPr="004C3002">
        <w:rPr>
          <w:b/>
          <w:color w:val="C45911" w:themeColor="accent2" w:themeShade="BF"/>
        </w:rPr>
        <w:t>Not Applicable (NA)</w:t>
      </w:r>
      <w:r w:rsidRPr="004C3002">
        <w:rPr>
          <w:color w:val="C45911" w:themeColor="accent2" w:themeShade="BF"/>
        </w:rPr>
        <w:t xml:space="preserve"> in the “Successful” column if this functionality is out-scope in your organization</w:t>
      </w:r>
    </w:p>
    <w:p w14:paraId="29F34469" w14:textId="3FF62CE6" w:rsidR="003523A2" w:rsidRDefault="003523A2" w:rsidP="00307280">
      <w:pPr>
        <w:rPr>
          <w:bCs/>
        </w:rPr>
      </w:pPr>
    </w:p>
    <w:p w14:paraId="62255243" w14:textId="77777777" w:rsidR="00611749" w:rsidRPr="00295BB1" w:rsidRDefault="00611749" w:rsidP="00307280">
      <w:pPr>
        <w:rPr>
          <w:bCs/>
        </w:rPr>
      </w:pPr>
    </w:p>
    <w:p w14:paraId="39118F59" w14:textId="7B54F853" w:rsidR="001A073D" w:rsidRPr="009B2BF9" w:rsidRDefault="00C2589E" w:rsidP="001A073D">
      <w:pPr>
        <w:pStyle w:val="Heading3"/>
        <w:rPr>
          <w:rFonts w:asciiTheme="minorHAnsi" w:hAnsiTheme="minorHAnsi" w:cstheme="minorHAnsi"/>
          <w:b/>
          <w:bCs/>
          <w:color w:val="auto"/>
          <w:u w:val="single"/>
        </w:rPr>
      </w:pPr>
      <w:r>
        <w:rPr>
          <w:rFonts w:asciiTheme="minorHAnsi" w:hAnsiTheme="minorHAnsi" w:cstheme="minorHAnsi"/>
          <w:b/>
          <w:bCs/>
          <w:color w:val="auto"/>
          <w:u w:val="single"/>
        </w:rPr>
        <w:t>R</w:t>
      </w:r>
      <w:r w:rsidR="001870F0">
        <w:rPr>
          <w:rFonts w:asciiTheme="minorHAnsi" w:hAnsiTheme="minorHAnsi" w:cstheme="minorHAnsi"/>
          <w:b/>
          <w:bCs/>
          <w:color w:val="auto"/>
          <w:u w:val="single"/>
        </w:rPr>
        <w:t>EST</w:t>
      </w:r>
      <w:r w:rsidR="001A073D" w:rsidRPr="009B2BF9">
        <w:rPr>
          <w:rFonts w:asciiTheme="minorHAnsi" w:hAnsiTheme="minorHAnsi" w:cstheme="minorHAnsi"/>
          <w:b/>
          <w:bCs/>
          <w:color w:val="auto"/>
          <w:u w:val="single"/>
        </w:rPr>
        <w:t xml:space="preserve"> </w:t>
      </w:r>
      <w:r w:rsidR="001A073D">
        <w:rPr>
          <w:rFonts w:asciiTheme="minorHAnsi" w:hAnsiTheme="minorHAnsi" w:cstheme="minorHAnsi"/>
          <w:b/>
          <w:bCs/>
          <w:color w:val="auto"/>
          <w:u w:val="single"/>
        </w:rPr>
        <w:t>-</w:t>
      </w:r>
      <w:r w:rsidR="001A073D" w:rsidRPr="009B2BF9">
        <w:rPr>
          <w:rFonts w:asciiTheme="minorHAnsi" w:hAnsiTheme="minorHAnsi" w:cstheme="minorHAnsi"/>
          <w:b/>
          <w:bCs/>
          <w:color w:val="auto"/>
          <w:u w:val="single"/>
        </w:rPr>
        <w:t xml:space="preserve"> Connectivity Te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14"/>
        <w:gridCol w:w="1972"/>
        <w:gridCol w:w="2570"/>
      </w:tblGrid>
      <w:tr w:rsidR="001A073D" w14:paraId="2D74DCB7" w14:textId="77777777" w:rsidTr="0063529F">
        <w:tc>
          <w:tcPr>
            <w:tcW w:w="2827" w:type="pct"/>
            <w:shd w:val="clear" w:color="auto" w:fill="000000" w:themeFill="text1"/>
          </w:tcPr>
          <w:p w14:paraId="71B517DB" w14:textId="77777777" w:rsidR="001A073D" w:rsidRPr="00394679" w:rsidRDefault="001A073D" w:rsidP="00D12CAE">
            <w:pPr>
              <w:rPr>
                <w:b/>
              </w:rPr>
            </w:pPr>
            <w:r w:rsidRPr="00394679">
              <w:rPr>
                <w:b/>
              </w:rPr>
              <w:t>Tests</w:t>
            </w:r>
          </w:p>
        </w:tc>
        <w:tc>
          <w:tcPr>
            <w:tcW w:w="943" w:type="pct"/>
            <w:shd w:val="clear" w:color="auto" w:fill="000000" w:themeFill="text1"/>
          </w:tcPr>
          <w:p w14:paraId="4B61142F" w14:textId="1F9253E3" w:rsidR="001A073D" w:rsidRPr="00394679" w:rsidRDefault="001A073D" w:rsidP="00D12CAE">
            <w:pPr>
              <w:rPr>
                <w:b/>
              </w:rPr>
            </w:pPr>
            <w:r w:rsidRPr="00394679">
              <w:rPr>
                <w:b/>
              </w:rPr>
              <w:t>Successful (Y/N</w:t>
            </w:r>
            <w:r w:rsidR="003523A2">
              <w:rPr>
                <w:b/>
              </w:rPr>
              <w:t>/</w:t>
            </w:r>
            <w:r w:rsidR="003523A2">
              <w:t>NA</w:t>
            </w:r>
            <w:r w:rsidRPr="00394679">
              <w:rPr>
                <w:b/>
              </w:rPr>
              <w:t>)</w:t>
            </w:r>
          </w:p>
        </w:tc>
        <w:tc>
          <w:tcPr>
            <w:tcW w:w="1229" w:type="pct"/>
            <w:shd w:val="clear" w:color="auto" w:fill="000000" w:themeFill="text1"/>
          </w:tcPr>
          <w:p w14:paraId="66503101" w14:textId="77777777" w:rsidR="001A073D" w:rsidRPr="00394679" w:rsidRDefault="001A073D" w:rsidP="00D12CAE">
            <w:pPr>
              <w:rPr>
                <w:b/>
              </w:rPr>
            </w:pPr>
            <w:r w:rsidRPr="00394679">
              <w:rPr>
                <w:b/>
              </w:rPr>
              <w:t>DSB Support verified</w:t>
            </w:r>
          </w:p>
        </w:tc>
      </w:tr>
      <w:tr w:rsidR="001A073D" w:rsidRPr="003523A2" w14:paraId="37CDE789" w14:textId="77777777" w:rsidTr="0063529F">
        <w:tc>
          <w:tcPr>
            <w:tcW w:w="2827" w:type="pct"/>
          </w:tcPr>
          <w:p w14:paraId="77441ACA" w14:textId="075F8AF6" w:rsidR="001A073D" w:rsidRPr="003523A2" w:rsidRDefault="00773412" w:rsidP="00D12CAE">
            <w:pPr>
              <w:rPr>
                <w:highlight w:val="yellow"/>
              </w:rPr>
            </w:pPr>
            <w:r w:rsidRPr="003523A2">
              <w:t>Telnet/</w:t>
            </w:r>
            <w:proofErr w:type="spellStart"/>
            <w:r w:rsidRPr="003523A2">
              <w:t>Netcat</w:t>
            </w:r>
            <w:proofErr w:type="spellEnd"/>
            <w:r w:rsidRPr="003523A2">
              <w:t xml:space="preserve"> </w:t>
            </w:r>
            <w:r w:rsidR="003523A2" w:rsidRPr="003523A2">
              <w:t xml:space="preserve">to </w:t>
            </w:r>
            <w:r w:rsidR="001A073D" w:rsidRPr="00863176">
              <w:rPr>
                <w:b/>
              </w:rPr>
              <w:t>uat-dr.anna-dsb.com</w:t>
            </w:r>
          </w:p>
        </w:tc>
        <w:tc>
          <w:tcPr>
            <w:tcW w:w="943" w:type="pct"/>
          </w:tcPr>
          <w:p w14:paraId="0AC4AE13" w14:textId="77777777" w:rsidR="001A073D" w:rsidRPr="003523A2" w:rsidRDefault="001A073D" w:rsidP="00D12CAE"/>
        </w:tc>
        <w:tc>
          <w:tcPr>
            <w:tcW w:w="1229" w:type="pct"/>
          </w:tcPr>
          <w:p w14:paraId="3656B797" w14:textId="77777777" w:rsidR="001A073D" w:rsidRPr="003523A2" w:rsidRDefault="001A073D" w:rsidP="00D12CAE"/>
        </w:tc>
      </w:tr>
    </w:tbl>
    <w:p w14:paraId="2A89F449" w14:textId="63413083" w:rsidR="00327610" w:rsidRPr="00020B03" w:rsidRDefault="001A073D" w:rsidP="00020B03">
      <w:pPr>
        <w:pStyle w:val="Caption"/>
        <w:jc w:val="center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6</w:t>
      </w:r>
      <w:r>
        <w:fldChar w:fldCharType="end"/>
      </w:r>
      <w:r>
        <w:t>-</w:t>
      </w:r>
      <w:r w:rsidR="007D4008">
        <w:t>R</w:t>
      </w:r>
      <w:r w:rsidR="001870F0">
        <w:t>EST</w:t>
      </w:r>
      <w:r>
        <w:t xml:space="preserve"> </w:t>
      </w:r>
      <w:r w:rsidR="003938EC">
        <w:t>C</w:t>
      </w:r>
      <w:r>
        <w:t xml:space="preserve">onnectivity </w:t>
      </w:r>
      <w:r w:rsidR="003938EC">
        <w:t>T</w:t>
      </w:r>
      <w:r>
        <w:t>est</w:t>
      </w:r>
    </w:p>
    <w:p w14:paraId="52E0CDCD" w14:textId="77777777" w:rsidR="00020B03" w:rsidRDefault="00020B03" w:rsidP="00307280">
      <w:pPr>
        <w:rPr>
          <w:b/>
          <w:sz w:val="24"/>
          <w:szCs w:val="24"/>
          <w:u w:val="single"/>
        </w:rPr>
      </w:pPr>
    </w:p>
    <w:p w14:paraId="20816573" w14:textId="75BF9C6C" w:rsidR="009C25EC" w:rsidRPr="001450C9" w:rsidRDefault="00E12192" w:rsidP="00307280">
      <w:pPr>
        <w:rPr>
          <w:b/>
          <w:sz w:val="24"/>
          <w:szCs w:val="24"/>
          <w:u w:val="single"/>
        </w:rPr>
      </w:pPr>
      <w:r w:rsidRPr="001450C9">
        <w:rPr>
          <w:b/>
          <w:sz w:val="24"/>
          <w:szCs w:val="24"/>
          <w:u w:val="single"/>
        </w:rPr>
        <w:t xml:space="preserve">FIX Power Users </w:t>
      </w:r>
      <w:r w:rsidR="001B18EB">
        <w:rPr>
          <w:b/>
          <w:sz w:val="24"/>
          <w:szCs w:val="24"/>
          <w:u w:val="single"/>
        </w:rPr>
        <w:t xml:space="preserve">- </w:t>
      </w:r>
      <w:r w:rsidR="00307280" w:rsidRPr="001450C9">
        <w:rPr>
          <w:b/>
          <w:sz w:val="24"/>
          <w:szCs w:val="24"/>
          <w:u w:val="single"/>
        </w:rPr>
        <w:t>Internet (SSL/TLS) Connectivity te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14"/>
        <w:gridCol w:w="1972"/>
        <w:gridCol w:w="2570"/>
      </w:tblGrid>
      <w:tr w:rsidR="00307280" w14:paraId="4AA1EC39" w14:textId="77777777" w:rsidTr="0063529F">
        <w:tc>
          <w:tcPr>
            <w:tcW w:w="2827" w:type="pct"/>
            <w:shd w:val="clear" w:color="auto" w:fill="000000" w:themeFill="text1"/>
          </w:tcPr>
          <w:p w14:paraId="718C3138" w14:textId="77777777" w:rsidR="00307280" w:rsidRPr="00394679" w:rsidRDefault="00307280" w:rsidP="00D160FF">
            <w:pPr>
              <w:rPr>
                <w:b/>
                <w:bCs/>
                <w:color w:val="FFFFFF" w:themeColor="background1"/>
              </w:rPr>
            </w:pPr>
            <w:r w:rsidRPr="5419879D">
              <w:rPr>
                <w:b/>
                <w:bCs/>
                <w:color w:val="FFFFFF" w:themeColor="background1"/>
              </w:rPr>
              <w:t>Tests</w:t>
            </w:r>
          </w:p>
        </w:tc>
        <w:tc>
          <w:tcPr>
            <w:tcW w:w="943" w:type="pct"/>
            <w:shd w:val="clear" w:color="auto" w:fill="000000" w:themeFill="text1"/>
          </w:tcPr>
          <w:p w14:paraId="2A492376" w14:textId="322BF2CD" w:rsidR="00307280" w:rsidRPr="00394679" w:rsidRDefault="00307280" w:rsidP="00D160FF">
            <w:pPr>
              <w:rPr>
                <w:b/>
                <w:bCs/>
                <w:color w:val="FFFFFF" w:themeColor="background1"/>
              </w:rPr>
            </w:pPr>
            <w:r w:rsidRPr="5419879D">
              <w:rPr>
                <w:b/>
                <w:bCs/>
                <w:color w:val="FFFFFF" w:themeColor="background1"/>
              </w:rPr>
              <w:t>Successful (Y/N</w:t>
            </w:r>
            <w:r w:rsidR="00C34601">
              <w:rPr>
                <w:b/>
                <w:bCs/>
                <w:color w:val="FFFFFF" w:themeColor="background1"/>
              </w:rPr>
              <w:t>/NA</w:t>
            </w:r>
            <w:r w:rsidRPr="5419879D">
              <w:rPr>
                <w:b/>
                <w:bCs/>
                <w:color w:val="FFFFFF" w:themeColor="background1"/>
              </w:rPr>
              <w:t>)</w:t>
            </w:r>
          </w:p>
        </w:tc>
        <w:tc>
          <w:tcPr>
            <w:tcW w:w="1229" w:type="pct"/>
            <w:shd w:val="clear" w:color="auto" w:fill="000000" w:themeFill="text1"/>
          </w:tcPr>
          <w:p w14:paraId="52E231EB" w14:textId="77777777" w:rsidR="00307280" w:rsidRPr="00394679" w:rsidRDefault="00307280" w:rsidP="00D160FF">
            <w:pPr>
              <w:rPr>
                <w:b/>
                <w:bCs/>
                <w:color w:val="FFFFFF" w:themeColor="background1"/>
              </w:rPr>
            </w:pPr>
            <w:r w:rsidRPr="5419879D">
              <w:rPr>
                <w:b/>
                <w:bCs/>
                <w:color w:val="FFFFFF" w:themeColor="background1"/>
              </w:rPr>
              <w:t>DSB Support verified</w:t>
            </w:r>
          </w:p>
        </w:tc>
      </w:tr>
      <w:tr w:rsidR="00A45D2F" w14:paraId="67D27134" w14:textId="77777777" w:rsidTr="0063529F">
        <w:tc>
          <w:tcPr>
            <w:tcW w:w="2827" w:type="pct"/>
            <w:shd w:val="clear" w:color="auto" w:fill="auto"/>
          </w:tcPr>
          <w:p w14:paraId="76E8E4D9" w14:textId="5D63868E" w:rsidR="00A45D2F" w:rsidRDefault="00A45D2F" w:rsidP="00A45D2F">
            <w:r>
              <w:t xml:space="preserve">When performing an </w:t>
            </w:r>
            <w:proofErr w:type="spellStart"/>
            <w:r>
              <w:t>NSlookup</w:t>
            </w:r>
            <w:proofErr w:type="spellEnd"/>
            <w:r>
              <w:t xml:space="preserve">, </w:t>
            </w:r>
            <w:r w:rsidRPr="00DB7B08">
              <w:rPr>
                <w:b/>
              </w:rPr>
              <w:t xml:space="preserve">fix-uat-dr.anna-dsb.com </w:t>
            </w:r>
            <w:r>
              <w:t>resolved to one or more IP addresses listed below?</w:t>
            </w:r>
          </w:p>
          <w:p w14:paraId="5FA0610D" w14:textId="77777777" w:rsidR="00A45D2F" w:rsidRPr="001C274C" w:rsidRDefault="00A45D2F" w:rsidP="00A45D2F">
            <w:pPr>
              <w:pStyle w:val="HTMLPreformatted"/>
              <w:spacing w:line="276" w:lineRule="auto"/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</w:pPr>
            <w:r w:rsidRPr="001C274C"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  <w:t>34.228.132.207</w:t>
            </w:r>
          </w:p>
          <w:p w14:paraId="26B81241" w14:textId="77777777" w:rsidR="00A45D2F" w:rsidRPr="001C274C" w:rsidRDefault="00A45D2F" w:rsidP="00A45D2F">
            <w:pPr>
              <w:pStyle w:val="HTMLPreformatted"/>
              <w:spacing w:line="276" w:lineRule="auto"/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</w:pPr>
            <w:r w:rsidRPr="001C274C"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  <w:t>52.22.202.145</w:t>
            </w:r>
          </w:p>
          <w:p w14:paraId="7EA11BFB" w14:textId="77777777" w:rsidR="00A45D2F" w:rsidRPr="001C274C" w:rsidRDefault="00A45D2F" w:rsidP="00A45D2F">
            <w:pPr>
              <w:pStyle w:val="HTMLPreformatted"/>
              <w:spacing w:line="276" w:lineRule="auto"/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</w:pPr>
            <w:r w:rsidRPr="001C274C"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  <w:t>52.71.134.120</w:t>
            </w:r>
          </w:p>
          <w:p w14:paraId="05BB5A42" w14:textId="77777777" w:rsidR="00A45D2F" w:rsidRPr="001C274C" w:rsidRDefault="00A45D2F" w:rsidP="00A45D2F">
            <w:pPr>
              <w:pStyle w:val="HTMLPreformatted"/>
              <w:spacing w:line="276" w:lineRule="auto"/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</w:pPr>
            <w:r w:rsidRPr="001C274C"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  <w:t>34.206.174.18</w:t>
            </w:r>
          </w:p>
          <w:p w14:paraId="7F824301" w14:textId="77777777" w:rsidR="00A45D2F" w:rsidRPr="001C274C" w:rsidRDefault="00A45D2F" w:rsidP="00A45D2F">
            <w:pPr>
              <w:pStyle w:val="HTMLPreformatted"/>
              <w:spacing w:line="276" w:lineRule="auto"/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</w:pPr>
            <w:r w:rsidRPr="001C274C"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  <w:t>52.203.62.102</w:t>
            </w:r>
          </w:p>
          <w:p w14:paraId="435183EF" w14:textId="77777777" w:rsidR="00A45D2F" w:rsidRPr="001C274C" w:rsidRDefault="00A45D2F" w:rsidP="00A45D2F">
            <w:pPr>
              <w:pStyle w:val="HTMLPreformatted"/>
              <w:spacing w:line="276" w:lineRule="auto"/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</w:pPr>
            <w:r w:rsidRPr="001C274C"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  <w:t>54.152.3.59</w:t>
            </w:r>
          </w:p>
          <w:p w14:paraId="293F4A5B" w14:textId="77777777" w:rsidR="00A45D2F" w:rsidRPr="001C274C" w:rsidRDefault="00A45D2F" w:rsidP="00A45D2F">
            <w:pPr>
              <w:pStyle w:val="HTMLPreformatted"/>
              <w:spacing w:line="276" w:lineRule="auto"/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</w:pPr>
            <w:r w:rsidRPr="001C274C"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  <w:t>54.173.6.172</w:t>
            </w:r>
          </w:p>
          <w:p w14:paraId="7C14596D" w14:textId="77777777" w:rsidR="00A45D2F" w:rsidRPr="001C274C" w:rsidRDefault="00A45D2F" w:rsidP="00A45D2F">
            <w:pPr>
              <w:pStyle w:val="HTMLPreformatted"/>
              <w:spacing w:line="276" w:lineRule="auto"/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</w:pPr>
            <w:r w:rsidRPr="001C274C">
              <w:rPr>
                <w:rFonts w:asciiTheme="minorHAnsi" w:eastAsiaTheme="minorHAnsi" w:hAnsiTheme="minorHAnsi" w:cstheme="minorHAnsi"/>
                <w:iCs/>
                <w:color w:val="333333"/>
                <w:sz w:val="22"/>
                <w:szCs w:val="22"/>
                <w:lang w:val="en-GB"/>
              </w:rPr>
              <w:t>52.200.15.191</w:t>
            </w:r>
          </w:p>
          <w:p w14:paraId="1DC37134" w14:textId="33B798AB" w:rsidR="00A45D2F" w:rsidRPr="5419879D" w:rsidRDefault="00A45D2F" w:rsidP="00A45D2F">
            <w:pPr>
              <w:rPr>
                <w:b/>
                <w:bCs/>
                <w:color w:val="FFFFFF" w:themeColor="background1"/>
              </w:rPr>
            </w:pPr>
            <w:r w:rsidRPr="001C274C">
              <w:rPr>
                <w:rFonts w:cstheme="minorHAnsi"/>
                <w:iCs/>
                <w:color w:val="333333"/>
              </w:rPr>
              <w:t>34.192.45.224</w:t>
            </w:r>
          </w:p>
        </w:tc>
        <w:tc>
          <w:tcPr>
            <w:tcW w:w="943" w:type="pct"/>
            <w:shd w:val="clear" w:color="auto" w:fill="auto"/>
          </w:tcPr>
          <w:p w14:paraId="6DDA8BBD" w14:textId="77777777" w:rsidR="00A45D2F" w:rsidRPr="5419879D" w:rsidRDefault="00A45D2F" w:rsidP="00792860">
            <w:pPr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1229" w:type="pct"/>
            <w:shd w:val="clear" w:color="auto" w:fill="auto"/>
          </w:tcPr>
          <w:p w14:paraId="742FC62C" w14:textId="77777777" w:rsidR="00A45D2F" w:rsidRPr="5419879D" w:rsidRDefault="00A45D2F" w:rsidP="00792860">
            <w:pPr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307280" w14:paraId="781FC4C8" w14:textId="77777777" w:rsidTr="0063529F">
        <w:tc>
          <w:tcPr>
            <w:tcW w:w="2827" w:type="pct"/>
          </w:tcPr>
          <w:p w14:paraId="40F0171B" w14:textId="77777777" w:rsidR="00307280" w:rsidRDefault="00307280" w:rsidP="00792860">
            <w:r>
              <w:t>Telnet/</w:t>
            </w:r>
            <w:proofErr w:type="spellStart"/>
            <w:r>
              <w:t>Netcat</w:t>
            </w:r>
            <w:proofErr w:type="spellEnd"/>
            <w:r>
              <w:t xml:space="preserve"> was Successful?</w:t>
            </w:r>
          </w:p>
        </w:tc>
        <w:tc>
          <w:tcPr>
            <w:tcW w:w="943" w:type="pct"/>
          </w:tcPr>
          <w:p w14:paraId="55B33CD3" w14:textId="77777777" w:rsidR="00307280" w:rsidRDefault="00307280" w:rsidP="00792860"/>
        </w:tc>
        <w:tc>
          <w:tcPr>
            <w:tcW w:w="1229" w:type="pct"/>
          </w:tcPr>
          <w:p w14:paraId="58315892" w14:textId="77777777" w:rsidR="00307280" w:rsidRDefault="00307280" w:rsidP="00792860"/>
        </w:tc>
      </w:tr>
      <w:tr w:rsidR="00307280" w14:paraId="190AFC0B" w14:textId="77777777" w:rsidTr="0063529F">
        <w:tc>
          <w:tcPr>
            <w:tcW w:w="2827" w:type="pct"/>
          </w:tcPr>
          <w:p w14:paraId="75CD3480" w14:textId="77777777" w:rsidR="00307280" w:rsidRDefault="00307280" w:rsidP="00792860">
            <w:r>
              <w:t xml:space="preserve">No unexpected disconnects took place during </w:t>
            </w:r>
            <w:proofErr w:type="gramStart"/>
            <w:r>
              <w:t>testing?</w:t>
            </w:r>
            <w:proofErr w:type="gramEnd"/>
          </w:p>
          <w:p w14:paraId="5C63F87A" w14:textId="434FD186" w:rsidR="00307280" w:rsidRDefault="00307280" w:rsidP="00792860">
            <w:r w:rsidRPr="00283A82">
              <w:rPr>
                <w:b/>
              </w:rPr>
              <w:t>Note</w:t>
            </w:r>
            <w:r>
              <w:rPr>
                <w:b/>
              </w:rPr>
              <w:t xml:space="preserve">: Any </w:t>
            </w:r>
            <w:r>
              <w:t xml:space="preserve">established </w:t>
            </w:r>
            <w:r w:rsidR="00A45D2F">
              <w:t>TCP</w:t>
            </w:r>
            <w:r>
              <w:t xml:space="preserve"> connectivity without any traffic will be automatically disconnected by the Load Balancer</w:t>
            </w:r>
          </w:p>
        </w:tc>
        <w:tc>
          <w:tcPr>
            <w:tcW w:w="943" w:type="pct"/>
          </w:tcPr>
          <w:p w14:paraId="02404268" w14:textId="77777777" w:rsidR="00307280" w:rsidRDefault="00307280" w:rsidP="00792860"/>
        </w:tc>
        <w:tc>
          <w:tcPr>
            <w:tcW w:w="1229" w:type="pct"/>
          </w:tcPr>
          <w:p w14:paraId="76403A56" w14:textId="77777777" w:rsidR="00307280" w:rsidRDefault="00307280" w:rsidP="00792860"/>
        </w:tc>
      </w:tr>
    </w:tbl>
    <w:p w14:paraId="5F494D08" w14:textId="4B3C7EB1" w:rsidR="0045444F" w:rsidRDefault="00422587" w:rsidP="0076513B">
      <w:pPr>
        <w:pStyle w:val="Caption"/>
        <w:jc w:val="center"/>
        <w:rPr>
          <w:b/>
          <w:u w:val="single"/>
        </w:rPr>
      </w:pPr>
      <w:r>
        <w:lastRenderedPageBreak/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8</w:t>
      </w:r>
      <w:r>
        <w:fldChar w:fldCharType="end"/>
      </w:r>
      <w:r>
        <w:t xml:space="preserve"> - FIX Power Users Internet Connectivity Test</w:t>
      </w:r>
    </w:p>
    <w:p w14:paraId="7AA9742F" w14:textId="6A047731" w:rsidR="00CE6D4E" w:rsidRPr="00DF7F38" w:rsidRDefault="002E001C" w:rsidP="00307280">
      <w:pPr>
        <w:rPr>
          <w:b/>
          <w:sz w:val="24"/>
          <w:szCs w:val="24"/>
          <w:u w:val="single"/>
        </w:rPr>
      </w:pPr>
      <w:r w:rsidRPr="00DF7F38">
        <w:rPr>
          <w:b/>
          <w:sz w:val="24"/>
          <w:szCs w:val="24"/>
          <w:u w:val="single"/>
        </w:rPr>
        <w:t>FIX Power Users</w:t>
      </w:r>
      <w:r w:rsidR="001B18EB">
        <w:rPr>
          <w:b/>
          <w:sz w:val="24"/>
          <w:szCs w:val="24"/>
          <w:u w:val="single"/>
        </w:rPr>
        <w:t xml:space="preserve"> -</w:t>
      </w:r>
      <w:r w:rsidRPr="00DF7F38">
        <w:rPr>
          <w:b/>
          <w:sz w:val="24"/>
          <w:szCs w:val="24"/>
          <w:u w:val="single"/>
        </w:rPr>
        <w:t xml:space="preserve"> </w:t>
      </w:r>
      <w:r w:rsidR="00307280" w:rsidRPr="00DF7F38">
        <w:rPr>
          <w:b/>
          <w:sz w:val="24"/>
          <w:szCs w:val="24"/>
          <w:u w:val="single"/>
        </w:rPr>
        <w:t>VPN Network Connectivity te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14"/>
        <w:gridCol w:w="1972"/>
        <w:gridCol w:w="2570"/>
      </w:tblGrid>
      <w:tr w:rsidR="00307280" w14:paraId="3EFD8A0B" w14:textId="77777777" w:rsidTr="0063529F">
        <w:tc>
          <w:tcPr>
            <w:tcW w:w="2827" w:type="pct"/>
            <w:shd w:val="clear" w:color="auto" w:fill="000000" w:themeFill="text1"/>
          </w:tcPr>
          <w:p w14:paraId="493EA9C9" w14:textId="77777777" w:rsidR="00307280" w:rsidRPr="00394679" w:rsidRDefault="00307280" w:rsidP="00D160FF">
            <w:pPr>
              <w:rPr>
                <w:b/>
              </w:rPr>
            </w:pPr>
            <w:r w:rsidRPr="00394679">
              <w:rPr>
                <w:b/>
              </w:rPr>
              <w:t>Tests</w:t>
            </w:r>
          </w:p>
        </w:tc>
        <w:tc>
          <w:tcPr>
            <w:tcW w:w="943" w:type="pct"/>
            <w:shd w:val="clear" w:color="auto" w:fill="000000" w:themeFill="text1"/>
          </w:tcPr>
          <w:p w14:paraId="040458C4" w14:textId="42937EAF" w:rsidR="00307280" w:rsidRPr="00394679" w:rsidRDefault="00307280" w:rsidP="00D160FF">
            <w:pPr>
              <w:rPr>
                <w:b/>
              </w:rPr>
            </w:pPr>
            <w:r w:rsidRPr="00394679">
              <w:rPr>
                <w:b/>
              </w:rPr>
              <w:t>Successful (Y/N</w:t>
            </w:r>
            <w:r w:rsidR="00C51415">
              <w:rPr>
                <w:b/>
              </w:rPr>
              <w:t>/NA</w:t>
            </w:r>
            <w:r w:rsidRPr="00394679">
              <w:rPr>
                <w:b/>
              </w:rPr>
              <w:t>)</w:t>
            </w:r>
          </w:p>
        </w:tc>
        <w:tc>
          <w:tcPr>
            <w:tcW w:w="1229" w:type="pct"/>
            <w:shd w:val="clear" w:color="auto" w:fill="000000" w:themeFill="text1"/>
          </w:tcPr>
          <w:p w14:paraId="35CE1B64" w14:textId="77777777" w:rsidR="00307280" w:rsidRPr="00394679" w:rsidRDefault="00307280" w:rsidP="00D160FF">
            <w:pPr>
              <w:rPr>
                <w:b/>
              </w:rPr>
            </w:pPr>
            <w:r w:rsidRPr="00394679">
              <w:rPr>
                <w:b/>
              </w:rPr>
              <w:t>DSB Support verified</w:t>
            </w:r>
          </w:p>
        </w:tc>
      </w:tr>
      <w:tr w:rsidR="00307280" w14:paraId="7E4BE839" w14:textId="77777777" w:rsidTr="0063529F">
        <w:tc>
          <w:tcPr>
            <w:tcW w:w="2827" w:type="pct"/>
          </w:tcPr>
          <w:p w14:paraId="1FA5A31C" w14:textId="77777777" w:rsidR="00307280" w:rsidRDefault="00307280" w:rsidP="00792860">
            <w:r>
              <w:t>Phase 1 was successfully established?</w:t>
            </w:r>
          </w:p>
        </w:tc>
        <w:tc>
          <w:tcPr>
            <w:tcW w:w="943" w:type="pct"/>
          </w:tcPr>
          <w:p w14:paraId="306F3E37" w14:textId="77777777" w:rsidR="00307280" w:rsidRDefault="00307280" w:rsidP="00792860"/>
        </w:tc>
        <w:tc>
          <w:tcPr>
            <w:tcW w:w="1229" w:type="pct"/>
          </w:tcPr>
          <w:p w14:paraId="36B2A40A" w14:textId="77777777" w:rsidR="00307280" w:rsidRDefault="00307280" w:rsidP="00792860"/>
        </w:tc>
      </w:tr>
      <w:tr w:rsidR="00307280" w14:paraId="3C81F9CE" w14:textId="77777777" w:rsidTr="0063529F">
        <w:tc>
          <w:tcPr>
            <w:tcW w:w="2827" w:type="pct"/>
          </w:tcPr>
          <w:p w14:paraId="4118D5AF" w14:textId="77777777" w:rsidR="00307280" w:rsidRDefault="00307280" w:rsidP="00792860">
            <w:r>
              <w:t>Phase 2 was successfully established?</w:t>
            </w:r>
          </w:p>
        </w:tc>
        <w:tc>
          <w:tcPr>
            <w:tcW w:w="943" w:type="pct"/>
          </w:tcPr>
          <w:p w14:paraId="70CA6187" w14:textId="77777777" w:rsidR="00307280" w:rsidRDefault="00307280" w:rsidP="00792860"/>
        </w:tc>
        <w:tc>
          <w:tcPr>
            <w:tcW w:w="1229" w:type="pct"/>
          </w:tcPr>
          <w:p w14:paraId="1F0C78C6" w14:textId="77777777" w:rsidR="00307280" w:rsidRDefault="00307280" w:rsidP="00792860"/>
        </w:tc>
      </w:tr>
      <w:tr w:rsidR="005D1ADA" w14:paraId="4752DED4" w14:textId="77777777" w:rsidTr="0063529F">
        <w:tc>
          <w:tcPr>
            <w:tcW w:w="2827" w:type="pct"/>
          </w:tcPr>
          <w:p w14:paraId="2AB958A8" w14:textId="1C74BCB4" w:rsidR="00A45D2F" w:rsidRDefault="00A45D2F" w:rsidP="00A45D2F">
            <w:r>
              <w:t xml:space="preserve">When performing an </w:t>
            </w:r>
            <w:proofErr w:type="spellStart"/>
            <w:r>
              <w:t>NSlookup</w:t>
            </w:r>
            <w:proofErr w:type="spellEnd"/>
            <w:r>
              <w:t xml:space="preserve">, </w:t>
            </w:r>
            <w:r w:rsidRPr="492B7E9F">
              <w:rPr>
                <w:b/>
                <w:bCs/>
                <w:color w:val="333333"/>
                <w:lang w:val="en-US"/>
              </w:rPr>
              <w:t>fix-uat-dr.anna-dsb.com</w:t>
            </w:r>
            <w:r>
              <w:t xml:space="preserve"> resolved to one or more IP addresses listed below?</w:t>
            </w:r>
          </w:p>
          <w:p w14:paraId="238B0132" w14:textId="77777777" w:rsidR="00A45D2F" w:rsidRDefault="00A45D2F" w:rsidP="00A45D2F"/>
          <w:p w14:paraId="2B69CD54" w14:textId="11CDB736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34.228.132.207</w:t>
            </w:r>
          </w:p>
          <w:p w14:paraId="688F4B5A" w14:textId="57B2F4DE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52.22.202.145</w:t>
            </w:r>
          </w:p>
          <w:p w14:paraId="21C081B6" w14:textId="21D82681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52.71.134.120</w:t>
            </w:r>
          </w:p>
          <w:p w14:paraId="21430C60" w14:textId="21784EF5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34.206.174.18</w:t>
            </w:r>
          </w:p>
          <w:p w14:paraId="77D8531B" w14:textId="6C9ABE8E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52.203.62.102</w:t>
            </w:r>
          </w:p>
          <w:p w14:paraId="5178056F" w14:textId="410A08B3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54.152.3.59</w:t>
            </w:r>
          </w:p>
          <w:p w14:paraId="1B83757E" w14:textId="6341C20D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54.173.6.172</w:t>
            </w:r>
          </w:p>
          <w:p w14:paraId="54C7C312" w14:textId="3D0A4971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52.200.15.191</w:t>
            </w:r>
          </w:p>
          <w:p w14:paraId="20CF5D1F" w14:textId="2E07C445" w:rsidR="005D1ADA" w:rsidRDefault="0DDD2917" w:rsidP="00A45D2F">
            <w:r w:rsidRPr="492B7E9F">
              <w:rPr>
                <w:rFonts w:ascii="Calibri" w:eastAsia="Calibri" w:hAnsi="Calibri" w:cs="Calibri"/>
                <w:lang w:val="en-US"/>
              </w:rPr>
              <w:t>34.192.45.224</w:t>
            </w:r>
          </w:p>
        </w:tc>
        <w:tc>
          <w:tcPr>
            <w:tcW w:w="943" w:type="pct"/>
          </w:tcPr>
          <w:p w14:paraId="4E343957" w14:textId="77777777" w:rsidR="005D1ADA" w:rsidRDefault="005D1ADA" w:rsidP="00792860"/>
        </w:tc>
        <w:tc>
          <w:tcPr>
            <w:tcW w:w="1229" w:type="pct"/>
          </w:tcPr>
          <w:p w14:paraId="44889898" w14:textId="77777777" w:rsidR="005D1ADA" w:rsidRDefault="005D1ADA" w:rsidP="00792860"/>
        </w:tc>
      </w:tr>
      <w:tr w:rsidR="00307280" w14:paraId="06150E6A" w14:textId="77777777" w:rsidTr="0063529F">
        <w:tc>
          <w:tcPr>
            <w:tcW w:w="2827" w:type="pct"/>
          </w:tcPr>
          <w:p w14:paraId="61591E50" w14:textId="77777777" w:rsidR="00307280" w:rsidRDefault="00307280" w:rsidP="00792860">
            <w:r>
              <w:t>Telnet/</w:t>
            </w:r>
            <w:proofErr w:type="spellStart"/>
            <w:r>
              <w:t>Netcat</w:t>
            </w:r>
            <w:proofErr w:type="spellEnd"/>
            <w:r>
              <w:t xml:space="preserve"> was Successful?</w:t>
            </w:r>
          </w:p>
        </w:tc>
        <w:tc>
          <w:tcPr>
            <w:tcW w:w="943" w:type="pct"/>
          </w:tcPr>
          <w:p w14:paraId="32ECD208" w14:textId="77777777" w:rsidR="00307280" w:rsidRDefault="00307280" w:rsidP="00792860"/>
        </w:tc>
        <w:tc>
          <w:tcPr>
            <w:tcW w:w="1229" w:type="pct"/>
          </w:tcPr>
          <w:p w14:paraId="4242571F" w14:textId="77777777" w:rsidR="00307280" w:rsidRDefault="00307280" w:rsidP="00792860"/>
        </w:tc>
      </w:tr>
      <w:tr w:rsidR="00307280" w14:paraId="25B4BB6F" w14:textId="77777777" w:rsidTr="0063529F">
        <w:tc>
          <w:tcPr>
            <w:tcW w:w="2827" w:type="pct"/>
          </w:tcPr>
          <w:p w14:paraId="70D6BD4A" w14:textId="77777777" w:rsidR="00307280" w:rsidRDefault="00307280" w:rsidP="00792860">
            <w:r>
              <w:t xml:space="preserve">No unexpected disconnects took place during </w:t>
            </w:r>
            <w:proofErr w:type="gramStart"/>
            <w:r>
              <w:t>testing?</w:t>
            </w:r>
            <w:proofErr w:type="gramEnd"/>
          </w:p>
          <w:p w14:paraId="7928B657" w14:textId="2500D52C" w:rsidR="00307280" w:rsidRDefault="00307280" w:rsidP="00792860">
            <w:r w:rsidRPr="00283A82">
              <w:rPr>
                <w:b/>
              </w:rPr>
              <w:t>Note</w:t>
            </w:r>
            <w:r>
              <w:rPr>
                <w:b/>
              </w:rPr>
              <w:t xml:space="preserve">: Any </w:t>
            </w:r>
            <w:r>
              <w:t xml:space="preserve">established </w:t>
            </w:r>
            <w:r w:rsidR="00A45D2F">
              <w:t>TCP</w:t>
            </w:r>
            <w:r>
              <w:t xml:space="preserve"> connectivity without any traffic will be automatically disconnected by the Load Balancer</w:t>
            </w:r>
          </w:p>
        </w:tc>
        <w:tc>
          <w:tcPr>
            <w:tcW w:w="943" w:type="pct"/>
          </w:tcPr>
          <w:p w14:paraId="29E82E8E" w14:textId="77777777" w:rsidR="00307280" w:rsidRDefault="00307280" w:rsidP="00792860"/>
        </w:tc>
        <w:tc>
          <w:tcPr>
            <w:tcW w:w="1229" w:type="pct"/>
          </w:tcPr>
          <w:p w14:paraId="4B4EB64E" w14:textId="77777777" w:rsidR="00307280" w:rsidRDefault="00307280" w:rsidP="00792860"/>
        </w:tc>
      </w:tr>
    </w:tbl>
    <w:p w14:paraId="4C44E037" w14:textId="55919362" w:rsidR="00447D41" w:rsidRDefault="00444412" w:rsidP="00444412">
      <w:pPr>
        <w:pStyle w:val="Caption"/>
        <w:jc w:val="center"/>
        <w:rPr>
          <w:b/>
          <w:u w:val="single"/>
        </w:rPr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9</w:t>
      </w:r>
      <w:r>
        <w:fldChar w:fldCharType="end"/>
      </w:r>
      <w:r>
        <w:t xml:space="preserve"> - </w:t>
      </w:r>
      <w:r w:rsidRPr="004B38FD">
        <w:t xml:space="preserve">FIX Power Users </w:t>
      </w:r>
      <w:r>
        <w:t>VPN</w:t>
      </w:r>
      <w:r w:rsidRPr="004B38FD">
        <w:t xml:space="preserve"> Connectivity Test</w:t>
      </w:r>
    </w:p>
    <w:p w14:paraId="4B10CAA3" w14:textId="77777777" w:rsidR="0015416F" w:rsidRDefault="0015416F" w:rsidP="00307280">
      <w:pPr>
        <w:rPr>
          <w:b/>
          <w:u w:val="single"/>
        </w:rPr>
      </w:pPr>
    </w:p>
    <w:p w14:paraId="4C06905C" w14:textId="0767E917" w:rsidR="00307280" w:rsidRPr="00DF7F38" w:rsidRDefault="002E001C" w:rsidP="00307280">
      <w:pPr>
        <w:rPr>
          <w:b/>
          <w:sz w:val="24"/>
          <w:szCs w:val="24"/>
          <w:u w:val="single"/>
        </w:rPr>
      </w:pPr>
      <w:r w:rsidRPr="00DF7F38">
        <w:rPr>
          <w:b/>
          <w:sz w:val="24"/>
          <w:szCs w:val="24"/>
          <w:u w:val="single"/>
        </w:rPr>
        <w:t xml:space="preserve">FIX Power Users </w:t>
      </w:r>
      <w:r w:rsidR="001B18EB">
        <w:rPr>
          <w:b/>
          <w:sz w:val="24"/>
          <w:szCs w:val="24"/>
          <w:u w:val="single"/>
        </w:rPr>
        <w:t xml:space="preserve">- </w:t>
      </w:r>
      <w:r w:rsidR="00307280" w:rsidRPr="00DF7F38">
        <w:rPr>
          <w:b/>
          <w:sz w:val="24"/>
          <w:szCs w:val="24"/>
          <w:u w:val="single"/>
        </w:rPr>
        <w:t xml:space="preserve">BT </w:t>
      </w:r>
      <w:proofErr w:type="spellStart"/>
      <w:r w:rsidR="00307280" w:rsidRPr="00DF7F38">
        <w:rPr>
          <w:b/>
          <w:sz w:val="24"/>
          <w:szCs w:val="24"/>
          <w:u w:val="single"/>
        </w:rPr>
        <w:t>Radianz</w:t>
      </w:r>
      <w:proofErr w:type="spellEnd"/>
      <w:r w:rsidR="00307280" w:rsidRPr="00DF7F38">
        <w:rPr>
          <w:b/>
          <w:sz w:val="24"/>
          <w:szCs w:val="24"/>
          <w:u w:val="single"/>
        </w:rPr>
        <w:t xml:space="preserve"> Network Connectivity Te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914"/>
        <w:gridCol w:w="1972"/>
        <w:gridCol w:w="2570"/>
      </w:tblGrid>
      <w:tr w:rsidR="00307280" w14:paraId="6132E017" w14:textId="77777777" w:rsidTr="0063529F">
        <w:tc>
          <w:tcPr>
            <w:tcW w:w="2827" w:type="pct"/>
            <w:shd w:val="clear" w:color="auto" w:fill="000000" w:themeFill="text1"/>
          </w:tcPr>
          <w:p w14:paraId="32DCFDAD" w14:textId="77777777" w:rsidR="00307280" w:rsidRPr="00394679" w:rsidRDefault="00307280" w:rsidP="00D160FF">
            <w:pPr>
              <w:rPr>
                <w:b/>
              </w:rPr>
            </w:pPr>
            <w:r w:rsidRPr="00394679">
              <w:rPr>
                <w:b/>
              </w:rPr>
              <w:t>Tests</w:t>
            </w:r>
          </w:p>
        </w:tc>
        <w:tc>
          <w:tcPr>
            <w:tcW w:w="943" w:type="pct"/>
            <w:shd w:val="clear" w:color="auto" w:fill="000000" w:themeFill="text1"/>
          </w:tcPr>
          <w:p w14:paraId="62FCB109" w14:textId="07CCE283" w:rsidR="00307280" w:rsidRPr="00394679" w:rsidRDefault="00307280" w:rsidP="00D160FF">
            <w:pPr>
              <w:rPr>
                <w:b/>
              </w:rPr>
            </w:pPr>
            <w:r w:rsidRPr="00394679">
              <w:rPr>
                <w:b/>
              </w:rPr>
              <w:t>Successful (Y/N</w:t>
            </w:r>
            <w:r w:rsidR="00C51415">
              <w:rPr>
                <w:b/>
              </w:rPr>
              <w:t>/NA</w:t>
            </w:r>
            <w:r w:rsidRPr="00394679">
              <w:rPr>
                <w:b/>
              </w:rPr>
              <w:t>)</w:t>
            </w:r>
          </w:p>
        </w:tc>
        <w:tc>
          <w:tcPr>
            <w:tcW w:w="1229" w:type="pct"/>
            <w:shd w:val="clear" w:color="auto" w:fill="000000" w:themeFill="text1"/>
          </w:tcPr>
          <w:p w14:paraId="13208249" w14:textId="77777777" w:rsidR="00307280" w:rsidRPr="00394679" w:rsidRDefault="00307280" w:rsidP="00D160FF">
            <w:pPr>
              <w:rPr>
                <w:b/>
              </w:rPr>
            </w:pPr>
            <w:r w:rsidRPr="00394679">
              <w:rPr>
                <w:b/>
              </w:rPr>
              <w:t>DSB Support verified</w:t>
            </w:r>
          </w:p>
        </w:tc>
      </w:tr>
      <w:tr w:rsidR="00114861" w14:paraId="5E051966" w14:textId="77777777" w:rsidTr="0063529F">
        <w:tc>
          <w:tcPr>
            <w:tcW w:w="2827" w:type="pct"/>
            <w:shd w:val="clear" w:color="auto" w:fill="auto"/>
          </w:tcPr>
          <w:p w14:paraId="7ECE08B9" w14:textId="6A72CAE9" w:rsidR="00114861" w:rsidRDefault="00114861" w:rsidP="00114861">
            <w:r>
              <w:t xml:space="preserve">When performing an </w:t>
            </w:r>
            <w:proofErr w:type="spellStart"/>
            <w:r>
              <w:t>NSlookup</w:t>
            </w:r>
            <w:proofErr w:type="spellEnd"/>
            <w:r>
              <w:t xml:space="preserve">, </w:t>
            </w:r>
            <w:r w:rsidRPr="492B7E9F">
              <w:rPr>
                <w:b/>
                <w:bCs/>
                <w:color w:val="333333"/>
                <w:lang w:val="en-US"/>
              </w:rPr>
              <w:t>fix-uat-dr.anna-dsb.com</w:t>
            </w:r>
            <w:r>
              <w:t xml:space="preserve"> resolved to one or more IP addresses listed below?</w:t>
            </w:r>
          </w:p>
          <w:p w14:paraId="4131980B" w14:textId="77777777" w:rsidR="00114861" w:rsidRDefault="00114861" w:rsidP="00114861"/>
          <w:p w14:paraId="4E6C53D3" w14:textId="0FC1A4D7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34.228.132.207</w:t>
            </w:r>
          </w:p>
          <w:p w14:paraId="61ED480E" w14:textId="63F92342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52.22.202.145</w:t>
            </w:r>
          </w:p>
          <w:p w14:paraId="102F2DDD" w14:textId="306747B3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52.71.134.120</w:t>
            </w:r>
          </w:p>
          <w:p w14:paraId="4C96F488" w14:textId="1A530DC7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34.206.174.18</w:t>
            </w:r>
          </w:p>
          <w:p w14:paraId="4B240E27" w14:textId="03C024E0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52.203.62.102</w:t>
            </w:r>
          </w:p>
          <w:p w14:paraId="78C17B53" w14:textId="045AAFA3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54.152.3.59</w:t>
            </w:r>
          </w:p>
          <w:p w14:paraId="342A08FC" w14:textId="662CD7CB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54.173.6.172</w:t>
            </w:r>
          </w:p>
          <w:p w14:paraId="2FEB5BC3" w14:textId="7EF46D4D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52.200.15.191</w:t>
            </w:r>
          </w:p>
          <w:p w14:paraId="5D08BA49" w14:textId="7BB75D7B" w:rsidR="00114861" w:rsidRPr="00394679" w:rsidRDefault="01267534" w:rsidP="005D1ADA">
            <w:r w:rsidRPr="492B7E9F">
              <w:rPr>
                <w:rFonts w:ascii="Calibri" w:eastAsia="Calibri" w:hAnsi="Calibri" w:cs="Calibri"/>
                <w:lang w:val="en-US"/>
              </w:rPr>
              <w:t>34.192.45.224</w:t>
            </w:r>
          </w:p>
        </w:tc>
        <w:tc>
          <w:tcPr>
            <w:tcW w:w="943" w:type="pct"/>
            <w:shd w:val="clear" w:color="auto" w:fill="auto"/>
          </w:tcPr>
          <w:p w14:paraId="32DF73AA" w14:textId="77777777" w:rsidR="00114861" w:rsidRPr="00394679" w:rsidRDefault="00114861" w:rsidP="00792860">
            <w:pPr>
              <w:jc w:val="center"/>
              <w:rPr>
                <w:b/>
              </w:rPr>
            </w:pPr>
          </w:p>
        </w:tc>
        <w:tc>
          <w:tcPr>
            <w:tcW w:w="1229" w:type="pct"/>
            <w:shd w:val="clear" w:color="auto" w:fill="auto"/>
          </w:tcPr>
          <w:p w14:paraId="416515E0" w14:textId="77777777" w:rsidR="00114861" w:rsidRPr="00394679" w:rsidRDefault="00114861" w:rsidP="00792860">
            <w:pPr>
              <w:jc w:val="center"/>
              <w:rPr>
                <w:b/>
              </w:rPr>
            </w:pPr>
          </w:p>
        </w:tc>
      </w:tr>
      <w:tr w:rsidR="00307280" w14:paraId="53279315" w14:textId="77777777" w:rsidTr="0063529F">
        <w:tc>
          <w:tcPr>
            <w:tcW w:w="2827" w:type="pct"/>
          </w:tcPr>
          <w:p w14:paraId="77CBCDAF" w14:textId="77777777" w:rsidR="00307280" w:rsidRPr="00394679" w:rsidRDefault="00307280" w:rsidP="00792860">
            <w:pPr>
              <w:rPr>
                <w:highlight w:val="yellow"/>
              </w:rPr>
            </w:pPr>
            <w:r w:rsidRPr="007B0676">
              <w:t>Route to the DSB UAT DR end points?</w:t>
            </w:r>
          </w:p>
        </w:tc>
        <w:tc>
          <w:tcPr>
            <w:tcW w:w="943" w:type="pct"/>
          </w:tcPr>
          <w:p w14:paraId="609EB207" w14:textId="77777777" w:rsidR="00307280" w:rsidRDefault="00307280" w:rsidP="00792860"/>
        </w:tc>
        <w:tc>
          <w:tcPr>
            <w:tcW w:w="1229" w:type="pct"/>
          </w:tcPr>
          <w:p w14:paraId="43208F55" w14:textId="77777777" w:rsidR="00307280" w:rsidRDefault="00307280" w:rsidP="00792860"/>
        </w:tc>
      </w:tr>
      <w:tr w:rsidR="00307280" w14:paraId="7B8DEF0A" w14:textId="77777777" w:rsidTr="0063529F">
        <w:tc>
          <w:tcPr>
            <w:tcW w:w="2827" w:type="pct"/>
          </w:tcPr>
          <w:p w14:paraId="3042795A" w14:textId="77777777" w:rsidR="00307280" w:rsidRDefault="00307280" w:rsidP="00792860">
            <w:r>
              <w:t>Telnet/</w:t>
            </w:r>
            <w:proofErr w:type="spellStart"/>
            <w:r>
              <w:t>Netcat</w:t>
            </w:r>
            <w:proofErr w:type="spellEnd"/>
            <w:r>
              <w:t xml:space="preserve"> was Successful?</w:t>
            </w:r>
          </w:p>
        </w:tc>
        <w:tc>
          <w:tcPr>
            <w:tcW w:w="943" w:type="pct"/>
          </w:tcPr>
          <w:p w14:paraId="01363AAE" w14:textId="77777777" w:rsidR="00307280" w:rsidRDefault="00307280" w:rsidP="00792860"/>
        </w:tc>
        <w:tc>
          <w:tcPr>
            <w:tcW w:w="1229" w:type="pct"/>
          </w:tcPr>
          <w:p w14:paraId="1875D58B" w14:textId="77777777" w:rsidR="00307280" w:rsidRDefault="00307280" w:rsidP="00792860"/>
        </w:tc>
      </w:tr>
      <w:tr w:rsidR="00307280" w14:paraId="041B8BD6" w14:textId="77777777" w:rsidTr="0063529F">
        <w:tc>
          <w:tcPr>
            <w:tcW w:w="2827" w:type="pct"/>
          </w:tcPr>
          <w:p w14:paraId="0F184B29" w14:textId="77777777" w:rsidR="00307280" w:rsidRDefault="00307280" w:rsidP="00792860">
            <w:r>
              <w:t>No unexpected disconnects took place during testing?</w:t>
            </w:r>
          </w:p>
        </w:tc>
        <w:tc>
          <w:tcPr>
            <w:tcW w:w="943" w:type="pct"/>
          </w:tcPr>
          <w:p w14:paraId="32080AC9" w14:textId="77777777" w:rsidR="00307280" w:rsidRDefault="00307280" w:rsidP="00792860"/>
        </w:tc>
        <w:tc>
          <w:tcPr>
            <w:tcW w:w="1229" w:type="pct"/>
          </w:tcPr>
          <w:p w14:paraId="79927EE8" w14:textId="77777777" w:rsidR="00307280" w:rsidRDefault="00307280" w:rsidP="00792860"/>
        </w:tc>
      </w:tr>
    </w:tbl>
    <w:p w14:paraId="11C1D76E" w14:textId="0A0AFD13" w:rsidR="00307280" w:rsidRDefault="006F329D" w:rsidP="006F329D">
      <w:pPr>
        <w:pStyle w:val="Caption"/>
        <w:jc w:val="center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6E26">
        <w:rPr>
          <w:noProof/>
        </w:rPr>
        <w:t>10</w:t>
      </w:r>
      <w:r>
        <w:fldChar w:fldCharType="end"/>
      </w:r>
      <w:r>
        <w:t xml:space="preserve"> - </w:t>
      </w:r>
      <w:r w:rsidRPr="00725C03">
        <w:t xml:space="preserve">FIX Power Users </w:t>
      </w:r>
      <w:r>
        <w:t xml:space="preserve">BT </w:t>
      </w:r>
      <w:proofErr w:type="spellStart"/>
      <w:r>
        <w:t>Radianz</w:t>
      </w:r>
      <w:proofErr w:type="spellEnd"/>
      <w:r w:rsidRPr="00725C03">
        <w:t xml:space="preserve"> Connectivity Test</w:t>
      </w:r>
    </w:p>
    <w:p w14:paraId="36846B5C" w14:textId="61650C21" w:rsidR="00C51415" w:rsidRDefault="00307280">
      <w:pPr>
        <w:rPr>
          <w:b/>
          <w:u w:val="single"/>
        </w:rPr>
      </w:pPr>
      <w:r>
        <w:br/>
      </w:r>
    </w:p>
    <w:p w14:paraId="0F3D533D" w14:textId="4285D399" w:rsidR="00307280" w:rsidRPr="00EB21B0" w:rsidRDefault="00307280" w:rsidP="00307280"/>
    <w:p w14:paraId="3EAF1078" w14:textId="77777777" w:rsidR="00307280" w:rsidRDefault="00307280" w:rsidP="00307280"/>
    <w:sectPr w:rsidR="00307280" w:rsidSect="008C4E1A">
      <w:headerReference w:type="default" r:id="rId14"/>
      <w:footerReference w:type="default" r:id="rId15"/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13617" w14:textId="77777777" w:rsidR="00CB5663" w:rsidRDefault="00CB5663" w:rsidP="000F2747">
      <w:r>
        <w:separator/>
      </w:r>
    </w:p>
  </w:endnote>
  <w:endnote w:type="continuationSeparator" w:id="0">
    <w:p w14:paraId="558AD786" w14:textId="77777777" w:rsidR="00CB5663" w:rsidRDefault="00CB5663" w:rsidP="000F2747">
      <w:r>
        <w:continuationSeparator/>
      </w:r>
    </w:p>
  </w:endnote>
  <w:endnote w:type="continuationNotice" w:id="1">
    <w:p w14:paraId="714515A7" w14:textId="77777777" w:rsidR="00CB5663" w:rsidRDefault="00CB56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0124078"/>
      <w:docPartObj>
        <w:docPartGallery w:val="Page Numbers (Bottom of Page)"/>
        <w:docPartUnique/>
      </w:docPartObj>
    </w:sdtPr>
    <w:sdtEndPr/>
    <w:sdtContent>
      <w:sdt>
        <w:sdtPr>
          <w:id w:val="-586461795"/>
          <w:docPartObj>
            <w:docPartGallery w:val="Page Numbers (Top of Page)"/>
            <w:docPartUnique/>
          </w:docPartObj>
        </w:sdtPr>
        <w:sdtEndPr/>
        <w:sdtContent>
          <w:p w14:paraId="2946DB82" w14:textId="77777777" w:rsidR="00D34102" w:rsidRDefault="00D34102" w:rsidP="00D34102">
            <w:pPr>
              <w:pStyle w:val="Footer"/>
              <w:jc w:val="both"/>
            </w:pPr>
          </w:p>
          <w:p w14:paraId="6CB141C1" w14:textId="77777777" w:rsidR="000F2747" w:rsidRDefault="00D34102" w:rsidP="00D34102">
            <w:pPr>
              <w:pStyle w:val="Footer"/>
              <w:ind w:left="4127" w:firstLine="3793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F92B6" w14:textId="77777777" w:rsidR="00CB5663" w:rsidRDefault="00CB5663" w:rsidP="000F2747">
      <w:r>
        <w:separator/>
      </w:r>
    </w:p>
  </w:footnote>
  <w:footnote w:type="continuationSeparator" w:id="0">
    <w:p w14:paraId="3631D657" w14:textId="77777777" w:rsidR="00CB5663" w:rsidRDefault="00CB5663" w:rsidP="000F2747">
      <w:r>
        <w:continuationSeparator/>
      </w:r>
    </w:p>
  </w:footnote>
  <w:footnote w:type="continuationNotice" w:id="1">
    <w:p w14:paraId="4E6777CD" w14:textId="77777777" w:rsidR="00CB5663" w:rsidRDefault="00CB56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39945" w14:textId="088286A6" w:rsidR="000F2747" w:rsidRDefault="08E7E8F4">
    <w:pPr>
      <w:pStyle w:val="Header"/>
    </w:pPr>
    <w:r>
      <w:rPr>
        <w:noProof/>
      </w:rPr>
      <w:drawing>
        <wp:inline distT="0" distB="0" distL="0" distR="0" wp14:anchorId="26091B3A" wp14:editId="74307577">
          <wp:extent cx="887730" cy="438062"/>
          <wp:effectExtent l="0" t="0" r="7620" b="63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7730" cy="4380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E453B6"/>
    <w:multiLevelType w:val="hybridMultilevel"/>
    <w:tmpl w:val="7F321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NzA2NzUHUkYmZko6SsGpxcWZ+XkgBUa1AGYOVCAsAAAA"/>
  </w:docVars>
  <w:rsids>
    <w:rsidRoot w:val="00390ABD"/>
    <w:rsid w:val="00000A5C"/>
    <w:rsid w:val="0000216A"/>
    <w:rsid w:val="00006E97"/>
    <w:rsid w:val="00012161"/>
    <w:rsid w:val="00013344"/>
    <w:rsid w:val="000139AF"/>
    <w:rsid w:val="00020B03"/>
    <w:rsid w:val="000313E4"/>
    <w:rsid w:val="00032C2A"/>
    <w:rsid w:val="00056F6F"/>
    <w:rsid w:val="00063F53"/>
    <w:rsid w:val="00072570"/>
    <w:rsid w:val="000C1BFA"/>
    <w:rsid w:val="000C399A"/>
    <w:rsid w:val="000D6160"/>
    <w:rsid w:val="000E6904"/>
    <w:rsid w:val="000F2747"/>
    <w:rsid w:val="0011021E"/>
    <w:rsid w:val="00114861"/>
    <w:rsid w:val="00114F59"/>
    <w:rsid w:val="00123BBA"/>
    <w:rsid w:val="00125A29"/>
    <w:rsid w:val="00140C71"/>
    <w:rsid w:val="00142796"/>
    <w:rsid w:val="001450C9"/>
    <w:rsid w:val="00151829"/>
    <w:rsid w:val="00153D6C"/>
    <w:rsid w:val="0015416F"/>
    <w:rsid w:val="001549D9"/>
    <w:rsid w:val="00160052"/>
    <w:rsid w:val="00171558"/>
    <w:rsid w:val="0018076D"/>
    <w:rsid w:val="001870F0"/>
    <w:rsid w:val="00193C69"/>
    <w:rsid w:val="0019784C"/>
    <w:rsid w:val="001A073D"/>
    <w:rsid w:val="001B18EB"/>
    <w:rsid w:val="001C02C8"/>
    <w:rsid w:val="001C6ECC"/>
    <w:rsid w:val="001F544A"/>
    <w:rsid w:val="0020057E"/>
    <w:rsid w:val="00202B53"/>
    <w:rsid w:val="0020315F"/>
    <w:rsid w:val="00205922"/>
    <w:rsid w:val="00214941"/>
    <w:rsid w:val="002167F2"/>
    <w:rsid w:val="00225D51"/>
    <w:rsid w:val="00236413"/>
    <w:rsid w:val="00271284"/>
    <w:rsid w:val="00274843"/>
    <w:rsid w:val="00295BB1"/>
    <w:rsid w:val="002A0898"/>
    <w:rsid w:val="002A0FEE"/>
    <w:rsid w:val="002E001C"/>
    <w:rsid w:val="002E6879"/>
    <w:rsid w:val="002F4DD3"/>
    <w:rsid w:val="00307280"/>
    <w:rsid w:val="003121E1"/>
    <w:rsid w:val="0031263D"/>
    <w:rsid w:val="00327472"/>
    <w:rsid w:val="00327610"/>
    <w:rsid w:val="00350C3B"/>
    <w:rsid w:val="003523A2"/>
    <w:rsid w:val="003541E2"/>
    <w:rsid w:val="003634AF"/>
    <w:rsid w:val="003640E0"/>
    <w:rsid w:val="00374684"/>
    <w:rsid w:val="00377D36"/>
    <w:rsid w:val="00384228"/>
    <w:rsid w:val="003906DF"/>
    <w:rsid w:val="00390ABD"/>
    <w:rsid w:val="003938EC"/>
    <w:rsid w:val="003A7871"/>
    <w:rsid w:val="003C2B56"/>
    <w:rsid w:val="003C5B29"/>
    <w:rsid w:val="0040428A"/>
    <w:rsid w:val="00406D89"/>
    <w:rsid w:val="00412601"/>
    <w:rsid w:val="00417569"/>
    <w:rsid w:val="00422587"/>
    <w:rsid w:val="00442B31"/>
    <w:rsid w:val="00444412"/>
    <w:rsid w:val="00447D41"/>
    <w:rsid w:val="00452DF3"/>
    <w:rsid w:val="0045418A"/>
    <w:rsid w:val="0045444F"/>
    <w:rsid w:val="004565B2"/>
    <w:rsid w:val="00473D86"/>
    <w:rsid w:val="0047775B"/>
    <w:rsid w:val="0048504A"/>
    <w:rsid w:val="00497341"/>
    <w:rsid w:val="004A3EB8"/>
    <w:rsid w:val="004A6EB8"/>
    <w:rsid w:val="004C1EA2"/>
    <w:rsid w:val="004C49C6"/>
    <w:rsid w:val="004D1448"/>
    <w:rsid w:val="004E1E73"/>
    <w:rsid w:val="004E3A03"/>
    <w:rsid w:val="004E47B4"/>
    <w:rsid w:val="004F0158"/>
    <w:rsid w:val="004F6A6B"/>
    <w:rsid w:val="005112AE"/>
    <w:rsid w:val="00556B7C"/>
    <w:rsid w:val="005573A9"/>
    <w:rsid w:val="00561EF0"/>
    <w:rsid w:val="005640C9"/>
    <w:rsid w:val="00582A1F"/>
    <w:rsid w:val="005901B5"/>
    <w:rsid w:val="00593145"/>
    <w:rsid w:val="005A213D"/>
    <w:rsid w:val="005B241A"/>
    <w:rsid w:val="005B37A2"/>
    <w:rsid w:val="005D1ADA"/>
    <w:rsid w:val="005D37EF"/>
    <w:rsid w:val="005D5E7C"/>
    <w:rsid w:val="005E3566"/>
    <w:rsid w:val="006068BD"/>
    <w:rsid w:val="00611749"/>
    <w:rsid w:val="00612188"/>
    <w:rsid w:val="0061452A"/>
    <w:rsid w:val="00615124"/>
    <w:rsid w:val="0062264C"/>
    <w:rsid w:val="0062367C"/>
    <w:rsid w:val="00624AA1"/>
    <w:rsid w:val="00625206"/>
    <w:rsid w:val="00630C4E"/>
    <w:rsid w:val="0063529F"/>
    <w:rsid w:val="00637B80"/>
    <w:rsid w:val="00646815"/>
    <w:rsid w:val="00647161"/>
    <w:rsid w:val="00664E62"/>
    <w:rsid w:val="00676CD9"/>
    <w:rsid w:val="006810E2"/>
    <w:rsid w:val="006861CC"/>
    <w:rsid w:val="00687B33"/>
    <w:rsid w:val="0069215D"/>
    <w:rsid w:val="006A3952"/>
    <w:rsid w:val="006C2279"/>
    <w:rsid w:val="006D6435"/>
    <w:rsid w:val="006E3000"/>
    <w:rsid w:val="006F0B30"/>
    <w:rsid w:val="006F329D"/>
    <w:rsid w:val="00705C96"/>
    <w:rsid w:val="00720D92"/>
    <w:rsid w:val="00747782"/>
    <w:rsid w:val="0076513B"/>
    <w:rsid w:val="00767DFD"/>
    <w:rsid w:val="00773412"/>
    <w:rsid w:val="007818CE"/>
    <w:rsid w:val="00784C3E"/>
    <w:rsid w:val="00784E24"/>
    <w:rsid w:val="00792860"/>
    <w:rsid w:val="007A64C3"/>
    <w:rsid w:val="007A7A96"/>
    <w:rsid w:val="007B1018"/>
    <w:rsid w:val="007B608D"/>
    <w:rsid w:val="007B6606"/>
    <w:rsid w:val="007C025F"/>
    <w:rsid w:val="007C03DD"/>
    <w:rsid w:val="007D4008"/>
    <w:rsid w:val="007F2B6C"/>
    <w:rsid w:val="007F57A9"/>
    <w:rsid w:val="007F6535"/>
    <w:rsid w:val="0080360E"/>
    <w:rsid w:val="008128EF"/>
    <w:rsid w:val="00816E26"/>
    <w:rsid w:val="0082011C"/>
    <w:rsid w:val="00823CEF"/>
    <w:rsid w:val="00826BFB"/>
    <w:rsid w:val="00833463"/>
    <w:rsid w:val="008335E3"/>
    <w:rsid w:val="00843880"/>
    <w:rsid w:val="00851A8C"/>
    <w:rsid w:val="00853BB2"/>
    <w:rsid w:val="00862883"/>
    <w:rsid w:val="00863176"/>
    <w:rsid w:val="00890FC8"/>
    <w:rsid w:val="0089391A"/>
    <w:rsid w:val="00896497"/>
    <w:rsid w:val="008A0E7B"/>
    <w:rsid w:val="008A3232"/>
    <w:rsid w:val="008A3D83"/>
    <w:rsid w:val="008B5B24"/>
    <w:rsid w:val="008C4E1A"/>
    <w:rsid w:val="008E0F7E"/>
    <w:rsid w:val="008F6F17"/>
    <w:rsid w:val="00931721"/>
    <w:rsid w:val="009350CE"/>
    <w:rsid w:val="00942E0A"/>
    <w:rsid w:val="009557EC"/>
    <w:rsid w:val="00962F5E"/>
    <w:rsid w:val="00972BBB"/>
    <w:rsid w:val="009735DC"/>
    <w:rsid w:val="00975D32"/>
    <w:rsid w:val="00981CBE"/>
    <w:rsid w:val="00992C95"/>
    <w:rsid w:val="00994076"/>
    <w:rsid w:val="00995E7C"/>
    <w:rsid w:val="009A0B0E"/>
    <w:rsid w:val="009A473A"/>
    <w:rsid w:val="009A6AF6"/>
    <w:rsid w:val="009B2BF9"/>
    <w:rsid w:val="009B3182"/>
    <w:rsid w:val="009C25EC"/>
    <w:rsid w:val="009D218F"/>
    <w:rsid w:val="009E02DB"/>
    <w:rsid w:val="009E1219"/>
    <w:rsid w:val="009F2FF3"/>
    <w:rsid w:val="00A002C0"/>
    <w:rsid w:val="00A07228"/>
    <w:rsid w:val="00A134BE"/>
    <w:rsid w:val="00A14BC6"/>
    <w:rsid w:val="00A17DD8"/>
    <w:rsid w:val="00A2106A"/>
    <w:rsid w:val="00A45D2F"/>
    <w:rsid w:val="00A647F4"/>
    <w:rsid w:val="00A72D88"/>
    <w:rsid w:val="00A93AC1"/>
    <w:rsid w:val="00A93B7C"/>
    <w:rsid w:val="00AA4041"/>
    <w:rsid w:val="00AA6A24"/>
    <w:rsid w:val="00AB484E"/>
    <w:rsid w:val="00AC257B"/>
    <w:rsid w:val="00AC2CCA"/>
    <w:rsid w:val="00AC553B"/>
    <w:rsid w:val="00AC75F2"/>
    <w:rsid w:val="00AD1F92"/>
    <w:rsid w:val="00AD5BF5"/>
    <w:rsid w:val="00AE415A"/>
    <w:rsid w:val="00AE475D"/>
    <w:rsid w:val="00AF45E9"/>
    <w:rsid w:val="00B00519"/>
    <w:rsid w:val="00B01FE5"/>
    <w:rsid w:val="00B02826"/>
    <w:rsid w:val="00B0464B"/>
    <w:rsid w:val="00B046E4"/>
    <w:rsid w:val="00B07A9C"/>
    <w:rsid w:val="00B1627A"/>
    <w:rsid w:val="00B44E39"/>
    <w:rsid w:val="00B52C64"/>
    <w:rsid w:val="00B75796"/>
    <w:rsid w:val="00B82FB7"/>
    <w:rsid w:val="00B87A6F"/>
    <w:rsid w:val="00B91C66"/>
    <w:rsid w:val="00BB0C9C"/>
    <w:rsid w:val="00BB6FEB"/>
    <w:rsid w:val="00BC52D0"/>
    <w:rsid w:val="00BD51FC"/>
    <w:rsid w:val="00BE29E2"/>
    <w:rsid w:val="00BF2350"/>
    <w:rsid w:val="00C07DFE"/>
    <w:rsid w:val="00C16EFE"/>
    <w:rsid w:val="00C22033"/>
    <w:rsid w:val="00C236AE"/>
    <w:rsid w:val="00C251BB"/>
    <w:rsid w:val="00C2589E"/>
    <w:rsid w:val="00C312E0"/>
    <w:rsid w:val="00C34601"/>
    <w:rsid w:val="00C51415"/>
    <w:rsid w:val="00C5627D"/>
    <w:rsid w:val="00C62DBD"/>
    <w:rsid w:val="00C76937"/>
    <w:rsid w:val="00C77C96"/>
    <w:rsid w:val="00C8209B"/>
    <w:rsid w:val="00CA04DC"/>
    <w:rsid w:val="00CA0F33"/>
    <w:rsid w:val="00CA1280"/>
    <w:rsid w:val="00CB3F06"/>
    <w:rsid w:val="00CB5663"/>
    <w:rsid w:val="00CC0C19"/>
    <w:rsid w:val="00CC5E64"/>
    <w:rsid w:val="00CE1B87"/>
    <w:rsid w:val="00CE6D4E"/>
    <w:rsid w:val="00CF2925"/>
    <w:rsid w:val="00D05E90"/>
    <w:rsid w:val="00D12CAE"/>
    <w:rsid w:val="00D14359"/>
    <w:rsid w:val="00D160FF"/>
    <w:rsid w:val="00D1700C"/>
    <w:rsid w:val="00D34102"/>
    <w:rsid w:val="00D55465"/>
    <w:rsid w:val="00D60DDF"/>
    <w:rsid w:val="00D97ADE"/>
    <w:rsid w:val="00DA0382"/>
    <w:rsid w:val="00DB5902"/>
    <w:rsid w:val="00DB7B08"/>
    <w:rsid w:val="00DC6E6C"/>
    <w:rsid w:val="00DD2087"/>
    <w:rsid w:val="00DE6ED8"/>
    <w:rsid w:val="00DF7F38"/>
    <w:rsid w:val="00E032D2"/>
    <w:rsid w:val="00E03CD2"/>
    <w:rsid w:val="00E12192"/>
    <w:rsid w:val="00E30F66"/>
    <w:rsid w:val="00E371FA"/>
    <w:rsid w:val="00E72943"/>
    <w:rsid w:val="00E949E1"/>
    <w:rsid w:val="00E950F4"/>
    <w:rsid w:val="00EA4F88"/>
    <w:rsid w:val="00EB4420"/>
    <w:rsid w:val="00EB78AE"/>
    <w:rsid w:val="00ED678E"/>
    <w:rsid w:val="00ED69C5"/>
    <w:rsid w:val="00EE329B"/>
    <w:rsid w:val="00F17167"/>
    <w:rsid w:val="00F21896"/>
    <w:rsid w:val="00F41587"/>
    <w:rsid w:val="00F476C4"/>
    <w:rsid w:val="00F61176"/>
    <w:rsid w:val="00F640BB"/>
    <w:rsid w:val="00F7354D"/>
    <w:rsid w:val="00F73AB9"/>
    <w:rsid w:val="00F74BB5"/>
    <w:rsid w:val="00F772FE"/>
    <w:rsid w:val="00F855B4"/>
    <w:rsid w:val="00F85EB0"/>
    <w:rsid w:val="00FC5EE4"/>
    <w:rsid w:val="00FD3196"/>
    <w:rsid w:val="00FD5F37"/>
    <w:rsid w:val="00FE13EE"/>
    <w:rsid w:val="00FE2B13"/>
    <w:rsid w:val="00FF6CE1"/>
    <w:rsid w:val="01267534"/>
    <w:rsid w:val="08E7E8F4"/>
    <w:rsid w:val="0DDD2917"/>
    <w:rsid w:val="19F9B284"/>
    <w:rsid w:val="1A8DCD5B"/>
    <w:rsid w:val="1BD7960D"/>
    <w:rsid w:val="1E34C407"/>
    <w:rsid w:val="1F8A0BEA"/>
    <w:rsid w:val="234ADB78"/>
    <w:rsid w:val="280C7F39"/>
    <w:rsid w:val="2B71A5F3"/>
    <w:rsid w:val="2BA9950B"/>
    <w:rsid w:val="3B6BDA12"/>
    <w:rsid w:val="47EA1493"/>
    <w:rsid w:val="48294D05"/>
    <w:rsid w:val="48BF3C7F"/>
    <w:rsid w:val="492B7E9F"/>
    <w:rsid w:val="4BCD7E2C"/>
    <w:rsid w:val="566CA3A8"/>
    <w:rsid w:val="5B790627"/>
    <w:rsid w:val="5DD5479C"/>
    <w:rsid w:val="5E5B67AA"/>
    <w:rsid w:val="5E748E5F"/>
    <w:rsid w:val="69D28DC5"/>
    <w:rsid w:val="6C48650C"/>
    <w:rsid w:val="6DB5E8E6"/>
    <w:rsid w:val="735457CA"/>
    <w:rsid w:val="756CF414"/>
    <w:rsid w:val="7622AC63"/>
    <w:rsid w:val="780C4C98"/>
    <w:rsid w:val="7CE5E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9ECA0C1"/>
  <w15:chartTrackingRefBased/>
  <w15:docId w15:val="{7EF3DDD3-13AE-4F0F-AEFA-1DDB3AEDB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4861"/>
  </w:style>
  <w:style w:type="paragraph" w:styleId="Heading1">
    <w:name w:val="heading 1"/>
    <w:basedOn w:val="Normal"/>
    <w:next w:val="Normal"/>
    <w:link w:val="Heading1Char"/>
    <w:uiPriority w:val="9"/>
    <w:qFormat/>
    <w:rsid w:val="00C236A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 w:bidi="he-I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172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4E3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390AB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libri" w:hAnsi="Calibri" w:cs="Calibri"/>
      <w:i/>
      <w:iCs/>
      <w:color w:val="4472C4" w:themeColor="accent1"/>
      <w:lang w:eastAsia="en-GB" w:bidi="he-I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0ABD"/>
    <w:rPr>
      <w:rFonts w:ascii="Calibri" w:hAnsi="Calibri" w:cs="Calibri"/>
      <w:i/>
      <w:iCs/>
      <w:color w:val="4472C4" w:themeColor="accent1"/>
      <w:lang w:eastAsia="en-GB" w:bidi="he-IL"/>
    </w:rPr>
  </w:style>
  <w:style w:type="character" w:customStyle="1" w:styleId="Heading1Char">
    <w:name w:val="Heading 1 Char"/>
    <w:basedOn w:val="DefaultParagraphFont"/>
    <w:link w:val="Heading1"/>
    <w:uiPriority w:val="9"/>
    <w:rsid w:val="00C236A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 w:bidi="he-IL"/>
    </w:rPr>
  </w:style>
  <w:style w:type="character" w:customStyle="1" w:styleId="Heading1Char1">
    <w:name w:val="Heading 1 Char1"/>
    <w:basedOn w:val="DefaultParagraphFont"/>
    <w:uiPriority w:val="9"/>
    <w:rsid w:val="00C236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D2087"/>
    <w:pPr>
      <w:ind w:left="720"/>
      <w:contextualSpacing/>
    </w:pPr>
  </w:style>
  <w:style w:type="table" w:styleId="TableGrid">
    <w:name w:val="Table Grid"/>
    <w:basedOn w:val="TableNormal"/>
    <w:uiPriority w:val="39"/>
    <w:rsid w:val="00637B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C5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C5EE4"/>
    <w:rPr>
      <w:rFonts w:ascii="Courier New" w:eastAsia="Times New Roman" w:hAnsi="Courier New" w:cs="Courier New"/>
      <w:sz w:val="20"/>
      <w:szCs w:val="20"/>
      <w:lang w:val="en-US"/>
    </w:rPr>
  </w:style>
  <w:style w:type="paragraph" w:styleId="NoSpacing">
    <w:name w:val="No Spacing"/>
    <w:uiPriority w:val="1"/>
    <w:qFormat/>
    <w:rsid w:val="00FC5EE4"/>
    <w:rPr>
      <w:rFonts w:ascii="Calibri" w:hAnsi="Calibri" w:cs="Calibri"/>
      <w:lang w:eastAsia="en-GB" w:bidi="he-IL"/>
    </w:rPr>
  </w:style>
  <w:style w:type="character" w:styleId="Hyperlink">
    <w:name w:val="Hyperlink"/>
    <w:basedOn w:val="DefaultParagraphFont"/>
    <w:uiPriority w:val="99"/>
    <w:unhideWhenUsed/>
    <w:rsid w:val="00CA04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04D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F27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2747"/>
  </w:style>
  <w:style w:type="paragraph" w:styleId="Footer">
    <w:name w:val="footer"/>
    <w:basedOn w:val="Normal"/>
    <w:link w:val="FooterChar"/>
    <w:uiPriority w:val="99"/>
    <w:unhideWhenUsed/>
    <w:rsid w:val="000F27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2747"/>
  </w:style>
  <w:style w:type="character" w:customStyle="1" w:styleId="normaltextrun">
    <w:name w:val="normaltextrun"/>
    <w:basedOn w:val="DefaultParagraphFont"/>
    <w:rsid w:val="00307280"/>
  </w:style>
  <w:style w:type="character" w:customStyle="1" w:styleId="Heading2Char">
    <w:name w:val="Heading 2 Char"/>
    <w:basedOn w:val="DefaultParagraphFont"/>
    <w:link w:val="Heading2"/>
    <w:uiPriority w:val="9"/>
    <w:rsid w:val="009317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30C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4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4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44E3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1334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334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9735DC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0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4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at-dr.anna-dsb.com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echnical.support@ANNA-DSB.com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echnical.support@ANNA-DSB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04E4DA39F04D1A9F68ABD2B5FFF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638EE-67C3-4BC4-9E89-074BF9B0BB13}"/>
      </w:docPartPr>
      <w:docPartBody>
        <w:p w:rsidR="00E05407" w:rsidRDefault="00E05407">
          <w:pPr>
            <w:pStyle w:val="5F04E4DA39F04D1A9F68ABD2B5FFF0E8"/>
          </w:pPr>
          <w:r w:rsidRPr="00EB600D">
            <w:rPr>
              <w:color w:val="D0CECE" w:themeColor="background2" w:themeShade="E6"/>
            </w:rPr>
            <w:t>First Name</w:t>
          </w:r>
        </w:p>
      </w:docPartBody>
    </w:docPart>
    <w:docPart>
      <w:docPartPr>
        <w:name w:val="E6511583E955449080E29BEB75559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D3BB1-6450-4F2D-99E9-60E10699C57A}"/>
      </w:docPartPr>
      <w:docPartBody>
        <w:p w:rsidR="00E05407" w:rsidRDefault="00E05407">
          <w:pPr>
            <w:pStyle w:val="E6511583E955449080E29BEB75559B1D"/>
          </w:pPr>
          <w:r w:rsidRPr="00AC419A">
            <w:rPr>
              <w:rFonts w:cstheme="minorHAnsi"/>
              <w:color w:val="BFBFBF" w:themeColor="background1" w:themeShade="BF"/>
            </w:rPr>
            <w:t>Last Name</w:t>
          </w:r>
        </w:p>
      </w:docPartBody>
    </w:docPart>
    <w:docPart>
      <w:docPartPr>
        <w:name w:val="6F9DA67C7108467ABC141BD6EE80DB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D3F2C-8166-4B9E-974F-0B10AF2A917A}"/>
      </w:docPartPr>
      <w:docPartBody>
        <w:p w:rsidR="00E05407" w:rsidRDefault="00E05407">
          <w:pPr>
            <w:pStyle w:val="6F9DA67C7108467ABC141BD6EE80DBA1"/>
          </w:pPr>
          <w:r w:rsidRPr="00AC419A">
            <w:rPr>
              <w:rFonts w:cstheme="minorHAnsi"/>
              <w:color w:val="BFBFBF" w:themeColor="background1" w:themeShade="BF"/>
            </w:rPr>
            <w:t>Business Email</w:t>
          </w:r>
        </w:p>
      </w:docPartBody>
    </w:docPart>
    <w:docPart>
      <w:docPartPr>
        <w:name w:val="64C7F9D8E6B64FE8B6A7EAE9D4A43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6BBFC-8E7C-4732-99AE-219435EEAD13}"/>
      </w:docPartPr>
      <w:docPartBody>
        <w:p w:rsidR="00E05407" w:rsidRDefault="00E05407">
          <w:pPr>
            <w:pStyle w:val="64C7F9D8E6B64FE8B6A7EAE9D4A435D0"/>
          </w:pPr>
          <w:r w:rsidRPr="00AC419A">
            <w:rPr>
              <w:rFonts w:cstheme="minorHAnsi"/>
              <w:color w:val="BFBFBF" w:themeColor="background1" w:themeShade="BF"/>
            </w:rPr>
            <w:t>Company Name</w:t>
          </w:r>
        </w:p>
      </w:docPartBody>
    </w:docPart>
    <w:docPart>
      <w:docPartPr>
        <w:name w:val="88DE96ABAB904A2D8126A4B3B69D2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5DCFC-54F2-4624-BC83-0EA7832E20EF}"/>
      </w:docPartPr>
      <w:docPartBody>
        <w:p w:rsidR="00E05407" w:rsidRDefault="00E05407">
          <w:pPr>
            <w:pStyle w:val="88DE96ABAB904A2D8126A4B3B69D23E7"/>
          </w:pPr>
          <w:r w:rsidRPr="00AC419A">
            <w:rPr>
              <w:rFonts w:cstheme="minorHAnsi"/>
              <w:color w:val="BFBFBF" w:themeColor="background1" w:themeShade="BF"/>
            </w:rPr>
            <w:t>Company Department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6366"/>
    <w:rsid w:val="00A56366"/>
    <w:rsid w:val="00E0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04E4DA39F04D1A9F68ABD2B5FFF0E8">
    <w:name w:val="5F04E4DA39F04D1A9F68ABD2B5FFF0E8"/>
    <w:rPr>
      <w:lang w:val="en-GB" w:eastAsia="en-GB"/>
    </w:rPr>
  </w:style>
  <w:style w:type="paragraph" w:customStyle="1" w:styleId="E6511583E955449080E29BEB75559B1D">
    <w:name w:val="E6511583E955449080E29BEB75559B1D"/>
    <w:rPr>
      <w:lang w:val="en-GB" w:eastAsia="en-GB"/>
    </w:rPr>
  </w:style>
  <w:style w:type="paragraph" w:customStyle="1" w:styleId="6F9DA67C7108467ABC141BD6EE80DBA1">
    <w:name w:val="6F9DA67C7108467ABC141BD6EE80DBA1"/>
    <w:rPr>
      <w:lang w:val="en-GB" w:eastAsia="en-GB"/>
    </w:rPr>
  </w:style>
  <w:style w:type="paragraph" w:customStyle="1" w:styleId="64C7F9D8E6B64FE8B6A7EAE9D4A435D0">
    <w:name w:val="64C7F9D8E6B64FE8B6A7EAE9D4A435D0"/>
    <w:rPr>
      <w:lang w:val="en-GB" w:eastAsia="en-GB"/>
    </w:rPr>
  </w:style>
  <w:style w:type="paragraph" w:customStyle="1" w:styleId="88DE96ABAB904A2D8126A4B3B69D23E7">
    <w:name w:val="88DE96ABAB904A2D8126A4B3B69D23E7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0DD203F22D5E4D998BCDD61A96F6A5" ma:contentTypeVersion="25" ma:contentTypeDescription="Create a new document." ma:contentTypeScope="" ma:versionID="5514f6d64496634c328f461a3652184a">
  <xsd:schema xmlns:xsd="http://www.w3.org/2001/XMLSchema" xmlns:xs="http://www.w3.org/2001/XMLSchema" xmlns:p="http://schemas.microsoft.com/office/2006/metadata/properties" xmlns:ns2="56e8fde9-f66a-4997-8251-f5f2550eef39" xmlns:ns3="1ab9889e-1560-4440-87cb-c03200e41b86" xmlns:ns4="http://schemas.microsoft.com/sharepoint/v3/fields" targetNamespace="http://schemas.microsoft.com/office/2006/metadata/properties" ma:root="true" ma:fieldsID="7138175cc442daf9d2e26f015eb5de9b" ns2:_="" ns3:_="" ns4:_="">
    <xsd:import namespace="56e8fde9-f66a-4997-8251-f5f2550eef39"/>
    <xsd:import namespace="1ab9889e-1560-4440-87cb-c03200e41b86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_Vers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8fde9-f66a-4997-8251-f5f2550eef3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b9889e-1560-4440-87cb-c03200e41b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17" nillable="true" ma:displayName="Version" ma:internalName="_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ersion xmlns="http://schemas.microsoft.com/sharepoint/v3/fields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E1239E-3A66-4315-9C0D-839599EC94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e8fde9-f66a-4997-8251-f5f2550eef39"/>
    <ds:schemaRef ds:uri="1ab9889e-1560-4440-87cb-c03200e41b86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B6D24D-BED0-4425-9168-9E498A211C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0A6801-7489-4C26-A27B-5E94C45273EC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</ds:schemaRefs>
</ds:datastoreItem>
</file>

<file path=customXml/itemProps4.xml><?xml version="1.0" encoding="utf-8"?>
<ds:datastoreItem xmlns:ds="http://schemas.openxmlformats.org/officeDocument/2006/customXml" ds:itemID="{08BB6DB9-703A-4B66-95B7-C64D5DB3F6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6</TotalTime>
  <Pages>3</Pages>
  <Words>659</Words>
  <Characters>3762</Characters>
  <Application>Microsoft Office Word</Application>
  <DocSecurity>0</DocSecurity>
  <Lines>31</Lines>
  <Paragraphs>8</Paragraphs>
  <ScaleCrop>false</ScaleCrop>
  <Company/>
  <LinksUpToDate>false</LinksUpToDate>
  <CharactersWithSpaces>4413</CharactersWithSpaces>
  <SharedDoc>false</SharedDoc>
  <HLinks>
    <vt:vector size="36" baseType="variant">
      <vt:variant>
        <vt:i4>3735599</vt:i4>
      </vt:variant>
      <vt:variant>
        <vt:i4>45</vt:i4>
      </vt:variant>
      <vt:variant>
        <vt:i4>0</vt:i4>
      </vt:variant>
      <vt:variant>
        <vt:i4>5</vt:i4>
      </vt:variant>
      <vt:variant>
        <vt:lpwstr>https://www.anna-dsb.com/download/dsb-rest-api/</vt:lpwstr>
      </vt:variant>
      <vt:variant>
        <vt:lpwstr/>
      </vt:variant>
      <vt:variant>
        <vt:i4>3735599</vt:i4>
      </vt:variant>
      <vt:variant>
        <vt:i4>30</vt:i4>
      </vt:variant>
      <vt:variant>
        <vt:i4>0</vt:i4>
      </vt:variant>
      <vt:variant>
        <vt:i4>5</vt:i4>
      </vt:variant>
      <vt:variant>
        <vt:lpwstr>https://www.anna-dsb.com/download/dsb-rest-api/</vt:lpwstr>
      </vt:variant>
      <vt:variant>
        <vt:lpwstr/>
      </vt:variant>
      <vt:variant>
        <vt:i4>1048588</vt:i4>
      </vt:variant>
      <vt:variant>
        <vt:i4>21</vt:i4>
      </vt:variant>
      <vt:variant>
        <vt:i4>0</vt:i4>
      </vt:variant>
      <vt:variant>
        <vt:i4>5</vt:i4>
      </vt:variant>
      <vt:variant>
        <vt:lpwstr>https://uat-dr.anna-dsb.com/</vt:lpwstr>
      </vt:variant>
      <vt:variant>
        <vt:lpwstr/>
      </vt:variant>
      <vt:variant>
        <vt:i4>1048588</vt:i4>
      </vt:variant>
      <vt:variant>
        <vt:i4>15</vt:i4>
      </vt:variant>
      <vt:variant>
        <vt:i4>0</vt:i4>
      </vt:variant>
      <vt:variant>
        <vt:i4>5</vt:i4>
      </vt:variant>
      <vt:variant>
        <vt:lpwstr>https://uat-dr.anna-dsb.com/</vt:lpwstr>
      </vt:variant>
      <vt:variant>
        <vt:lpwstr/>
      </vt:variant>
      <vt:variant>
        <vt:i4>1835068</vt:i4>
      </vt:variant>
      <vt:variant>
        <vt:i4>9</vt:i4>
      </vt:variant>
      <vt:variant>
        <vt:i4>0</vt:i4>
      </vt:variant>
      <vt:variant>
        <vt:i4>5</vt:i4>
      </vt:variant>
      <vt:variant>
        <vt:lpwstr>mailto:technical.support@ANNA-DSB.com</vt:lpwstr>
      </vt:variant>
      <vt:variant>
        <vt:lpwstr/>
      </vt:variant>
      <vt:variant>
        <vt:i4>1835068</vt:i4>
      </vt:variant>
      <vt:variant>
        <vt:i4>6</vt:i4>
      </vt:variant>
      <vt:variant>
        <vt:i4>0</vt:i4>
      </vt:variant>
      <vt:variant>
        <vt:i4>5</vt:i4>
      </vt:variant>
      <vt:variant>
        <vt:lpwstr>mailto:technical.support@ANNA-DSB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er Rana</dc:creator>
  <cp:keywords/>
  <dc:description/>
  <cp:lastModifiedBy>Bryle Cadavos</cp:lastModifiedBy>
  <cp:revision>181</cp:revision>
  <dcterms:created xsi:type="dcterms:W3CDTF">2021-04-13T07:25:00Z</dcterms:created>
  <dcterms:modified xsi:type="dcterms:W3CDTF">2021-05-13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0DD203F22D5E4D998BCDD61A96F6A5</vt:lpwstr>
  </property>
</Properties>
</file>